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72909" w14:textId="77777777" w:rsidR="00FE2958" w:rsidRDefault="00FE2958" w:rsidP="00FE2958">
      <w:pPr>
        <w:pStyle w:val="Title"/>
      </w:pPr>
    </w:p>
    <w:p w14:paraId="05CDF0ED" w14:textId="77777777" w:rsidR="00FE2958" w:rsidRDefault="00FE2958" w:rsidP="00FE2958">
      <w:pPr>
        <w:pStyle w:val="Title"/>
      </w:pPr>
    </w:p>
    <w:p w14:paraId="48A05F7B" w14:textId="77777777" w:rsidR="00FE2958" w:rsidRDefault="00FC3673" w:rsidP="00FE2958">
      <w:pPr>
        <w:pStyle w:val="Title"/>
      </w:pPr>
      <w:r>
        <w:rPr>
          <w:noProof/>
          <w:lang w:val="id-ID"/>
        </w:rPr>
        <w:drawing>
          <wp:inline distT="0" distB="0" distL="0" distR="0" wp14:anchorId="21B2DB62" wp14:editId="659713B8">
            <wp:extent cx="1922219" cy="1389083"/>
            <wp:effectExtent l="0" t="0" r="1905" b="190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598" cy="1395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BD20A" w14:textId="77777777" w:rsidR="00FE2958" w:rsidRDefault="00FE2958" w:rsidP="00080E45">
      <w:pPr>
        <w:pStyle w:val="Title"/>
      </w:pPr>
    </w:p>
    <w:p w14:paraId="6835BA19" w14:textId="77777777" w:rsidR="00A51360" w:rsidRDefault="00FC3673" w:rsidP="00FE2958">
      <w:pPr>
        <w:pStyle w:val="Title"/>
      </w:pPr>
      <w:r>
        <w:t>COMP6544</w:t>
      </w:r>
    </w:p>
    <w:p w14:paraId="70314392" w14:textId="77777777" w:rsidR="00FE2958" w:rsidRDefault="00FC3673" w:rsidP="00FE2958">
      <w:pPr>
        <w:pStyle w:val="Title"/>
      </w:pPr>
      <w:r w:rsidRPr="00766129">
        <w:t>Network Penetration Test</w:t>
      </w:r>
      <w:r>
        <w:t>ing</w:t>
      </w:r>
    </w:p>
    <w:p w14:paraId="2CFA26DC" w14:textId="77777777" w:rsidR="00A51360" w:rsidRDefault="00A51360" w:rsidP="00347418">
      <w:pPr>
        <w:pStyle w:val="Title"/>
        <w:pBdr>
          <w:bottom w:val="single" w:sz="12" w:space="1" w:color="0090D1"/>
        </w:pBdr>
      </w:pPr>
    </w:p>
    <w:p w14:paraId="13B19247" w14:textId="77777777" w:rsidR="00DD00A4" w:rsidRPr="00DD00A4" w:rsidRDefault="00FC3673" w:rsidP="00347418">
      <w:pPr>
        <w:pStyle w:val="Title"/>
        <w:pBdr>
          <w:bottom w:val="single" w:sz="12" w:space="1" w:color="0090D1"/>
        </w:pBdr>
      </w:pPr>
      <w:r>
        <w:t>Documentation Report</w:t>
      </w:r>
    </w:p>
    <w:p w14:paraId="1E4564CB" w14:textId="77777777" w:rsidR="00DD00A4" w:rsidRDefault="00DD00A4" w:rsidP="00476AEB">
      <w:pPr>
        <w:rPr>
          <w:b/>
          <w:sz w:val="36"/>
        </w:rPr>
      </w:pPr>
    </w:p>
    <w:p w14:paraId="67387FA8" w14:textId="77777777" w:rsidR="00766129" w:rsidRDefault="00FC3673" w:rsidP="00476AEB">
      <w:pPr>
        <w:rPr>
          <w:b/>
          <w:sz w:val="36"/>
        </w:rPr>
      </w:pPr>
      <w:r w:rsidRPr="00FA74B8">
        <w:rPr>
          <w:b/>
          <w:sz w:val="36"/>
        </w:rPr>
        <w:t xml:space="preserve">Quiz </w:t>
      </w:r>
      <w:r w:rsidR="00CC393A">
        <w:rPr>
          <w:b/>
          <w:sz w:val="36"/>
        </w:rPr>
        <w:t>2</w:t>
      </w:r>
    </w:p>
    <w:p w14:paraId="7D864DE8" w14:textId="77777777" w:rsidR="003020FB" w:rsidRDefault="003020FB" w:rsidP="00476AEB">
      <w:pPr>
        <w:rPr>
          <w:b/>
          <w:sz w:val="36"/>
        </w:rPr>
      </w:pPr>
    </w:p>
    <w:p w14:paraId="3BC30573" w14:textId="1D8A7E14" w:rsidR="001731BC" w:rsidRDefault="00F9274D" w:rsidP="00FE2958">
      <w:pPr>
        <w:jc w:val="center"/>
        <w:rPr>
          <w:sz w:val="32"/>
        </w:rPr>
      </w:pPr>
      <w:r w:rsidRPr="00F9274D">
        <w:rPr>
          <w:rFonts w:ascii="Arial" w:hAnsi="Arial" w:cs="Arial"/>
          <w:b/>
          <w:sz w:val="32"/>
          <w:szCs w:val="36"/>
        </w:rPr>
        <w:t>O223-COMP6544-JF02-01</w:t>
      </w:r>
      <w:r w:rsidR="00FC3673">
        <w:rPr>
          <w:sz w:val="32"/>
        </w:rPr>
        <w:br w:type="page"/>
      </w:r>
    </w:p>
    <w:p w14:paraId="43B4D65B" w14:textId="77777777" w:rsidR="00766129" w:rsidRDefault="00FC3673" w:rsidP="001731BC">
      <w:pPr>
        <w:pStyle w:val="Heading1"/>
      </w:pPr>
      <w:r>
        <w:lastRenderedPageBreak/>
        <w:t>Document Information</w:t>
      </w:r>
    </w:p>
    <w:tbl>
      <w:tblPr>
        <w:tblStyle w:val="COMP6181-SLCTable"/>
        <w:tblW w:w="0" w:type="auto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ook w:val="04A0" w:firstRow="1" w:lastRow="0" w:firstColumn="1" w:lastColumn="0" w:noHBand="0" w:noVBand="1"/>
      </w:tblPr>
      <w:tblGrid>
        <w:gridCol w:w="5935"/>
        <w:gridCol w:w="3081"/>
      </w:tblGrid>
      <w:tr w:rsidR="003A72F8" w14:paraId="395282A8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tcBorders>
              <w:bottom w:val="none" w:sz="0" w:space="0" w:color="auto"/>
            </w:tcBorders>
          </w:tcPr>
          <w:p w14:paraId="0B904923" w14:textId="77777777" w:rsidR="00766129" w:rsidRPr="001731BC" w:rsidRDefault="00FC3673" w:rsidP="006C10D5">
            <w:pPr>
              <w:rPr>
                <w:sz w:val="28"/>
              </w:rPr>
            </w:pPr>
            <w:r w:rsidRPr="001731BC">
              <w:rPr>
                <w:sz w:val="28"/>
              </w:rPr>
              <w:t>Assessment Information</w:t>
            </w:r>
          </w:p>
        </w:tc>
      </w:tr>
      <w:tr w:rsidR="003A72F8" w14:paraId="63E6C694" w14:textId="77777777" w:rsidTr="00AF63F1">
        <w:trPr>
          <w:trHeight w:val="432"/>
        </w:trPr>
        <w:tc>
          <w:tcPr>
            <w:tcW w:w="5935" w:type="dxa"/>
            <w:vAlign w:val="center"/>
          </w:tcPr>
          <w:p w14:paraId="2D6B30B0" w14:textId="77777777" w:rsidR="00766129" w:rsidRPr="006C10D5" w:rsidRDefault="00FC3673" w:rsidP="00C81C68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Assessors</w:t>
            </w:r>
          </w:p>
        </w:tc>
        <w:tc>
          <w:tcPr>
            <w:tcW w:w="3081" w:type="dxa"/>
            <w:vAlign w:val="center"/>
          </w:tcPr>
          <w:p w14:paraId="0437989F" w14:textId="77777777" w:rsidR="00766129" w:rsidRPr="006C10D5" w:rsidRDefault="00FC3673" w:rsidP="00C81C68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Client</w:t>
            </w:r>
          </w:p>
        </w:tc>
      </w:tr>
      <w:tr w:rsidR="003A72F8" w14:paraId="4E1C1A87" w14:textId="77777777" w:rsidTr="00E471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08"/>
        </w:trPr>
        <w:tc>
          <w:tcPr>
            <w:tcW w:w="5935" w:type="dxa"/>
            <w:vAlign w:val="center"/>
          </w:tcPr>
          <w:p w14:paraId="4A6AF99C" w14:textId="4A8F80DF" w:rsidR="00E4711B" w:rsidRPr="00CB3FAF" w:rsidRDefault="007952C5" w:rsidP="00E4711B">
            <w:r w:rsidRPr="00CB3FAF">
              <w:t xml:space="preserve">Lado Mahardika </w:t>
            </w:r>
            <w:proofErr w:type="spellStart"/>
            <w:r w:rsidRPr="00CB3FAF">
              <w:t>Cahyono</w:t>
            </w:r>
            <w:proofErr w:type="spellEnd"/>
          </w:p>
          <w:p w14:paraId="6061E2F2" w14:textId="6F8AE64C" w:rsidR="006E7382" w:rsidRPr="006C10D5" w:rsidRDefault="007952C5" w:rsidP="00E4711B">
            <w:r>
              <w:t>2440019825</w:t>
            </w:r>
          </w:p>
        </w:tc>
        <w:tc>
          <w:tcPr>
            <w:tcW w:w="3081" w:type="dxa"/>
            <w:vAlign w:val="center"/>
          </w:tcPr>
          <w:p w14:paraId="264C59EC" w14:textId="77777777" w:rsidR="006E7382" w:rsidRPr="006C10D5" w:rsidRDefault="00FC3673" w:rsidP="00177F7E">
            <w:r w:rsidRPr="006C10D5">
              <w:t>Software Laboratory Center</w:t>
            </w:r>
          </w:p>
          <w:p w14:paraId="5A227DD0" w14:textId="77777777" w:rsidR="006E7382" w:rsidRPr="006C10D5" w:rsidRDefault="00FC3673" w:rsidP="00177F7E">
            <w:r w:rsidRPr="006C10D5">
              <w:t>Bina Nusantara University</w:t>
            </w:r>
          </w:p>
          <w:p w14:paraId="78416E8C" w14:textId="77777777" w:rsidR="006E7382" w:rsidRPr="006C10D5" w:rsidRDefault="00FC3673" w:rsidP="00177F7E">
            <w:r w:rsidRPr="006C10D5">
              <w:t xml:space="preserve">Jalan </w:t>
            </w:r>
            <w:proofErr w:type="spellStart"/>
            <w:r w:rsidRPr="006C10D5">
              <w:t>Kebon</w:t>
            </w:r>
            <w:proofErr w:type="spellEnd"/>
            <w:r w:rsidRPr="006C10D5">
              <w:t xml:space="preserve"> </w:t>
            </w:r>
            <w:proofErr w:type="spellStart"/>
            <w:r w:rsidRPr="006C10D5">
              <w:t>Jeruk</w:t>
            </w:r>
            <w:proofErr w:type="spellEnd"/>
            <w:r w:rsidRPr="006C10D5">
              <w:t xml:space="preserve"> Raya no. 27</w:t>
            </w:r>
          </w:p>
          <w:p w14:paraId="013AF6D6" w14:textId="655154C4" w:rsidR="006E7382" w:rsidRPr="006C10D5" w:rsidRDefault="00FC3673" w:rsidP="00177F7E">
            <w:r w:rsidRPr="006C10D5">
              <w:t>Jakarta Barat</w:t>
            </w:r>
            <w:r w:rsidR="003E11BD">
              <w:t>, Indonesia</w:t>
            </w:r>
          </w:p>
        </w:tc>
      </w:tr>
      <w:tr w:rsidR="00842FF2" w14:paraId="02892064" w14:textId="77777777" w:rsidTr="008C2AC6">
        <w:trPr>
          <w:trHeight w:val="432"/>
        </w:trPr>
        <w:tc>
          <w:tcPr>
            <w:tcW w:w="9016" w:type="dxa"/>
            <w:gridSpan w:val="2"/>
            <w:vAlign w:val="center"/>
          </w:tcPr>
          <w:p w14:paraId="56CC9BFD" w14:textId="47FC6862" w:rsidR="00842FF2" w:rsidRPr="006C10D5" w:rsidRDefault="00842FF2" w:rsidP="00CB17E3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Assessment Period</w:t>
            </w:r>
          </w:p>
        </w:tc>
      </w:tr>
      <w:tr w:rsidR="00842FF2" w14:paraId="4601B542" w14:textId="77777777" w:rsidTr="004D33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vAlign w:val="center"/>
          </w:tcPr>
          <w:p w14:paraId="299B4DBB" w14:textId="72365CB9" w:rsidR="00842FF2" w:rsidRPr="006C10D5" w:rsidRDefault="007952C5" w:rsidP="00CB17E3">
            <w:r>
              <w:t xml:space="preserve">18 </w:t>
            </w:r>
            <w:proofErr w:type="spellStart"/>
            <w:r>
              <w:t>Januari</w:t>
            </w:r>
            <w:proofErr w:type="spellEnd"/>
            <w:r>
              <w:t xml:space="preserve"> 2022</w:t>
            </w:r>
          </w:p>
        </w:tc>
      </w:tr>
    </w:tbl>
    <w:p w14:paraId="4A9372E7" w14:textId="77777777" w:rsidR="00080E45" w:rsidRDefault="00FC3673" w:rsidP="00080E45">
      <w:pPr>
        <w:pStyle w:val="Heading1"/>
      </w:pPr>
      <w:r>
        <w:t>Assessment Scope</w:t>
      </w:r>
    </w:p>
    <w:tbl>
      <w:tblPr>
        <w:tblStyle w:val="COMP6181-SLCTable"/>
        <w:tblW w:w="0" w:type="auto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ook w:val="04A0" w:firstRow="1" w:lastRow="0" w:firstColumn="1" w:lastColumn="0" w:noHBand="0" w:noVBand="1"/>
      </w:tblPr>
      <w:tblGrid>
        <w:gridCol w:w="2875"/>
        <w:gridCol w:w="6141"/>
      </w:tblGrid>
      <w:tr w:rsidR="003A72F8" w14:paraId="4BFF2D71" w14:textId="77777777" w:rsidTr="006D4A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875" w:type="dxa"/>
            <w:tcBorders>
              <w:bottom w:val="none" w:sz="0" w:space="0" w:color="auto"/>
            </w:tcBorders>
          </w:tcPr>
          <w:p w14:paraId="15ABDE2A" w14:textId="77777777" w:rsidR="00080E45" w:rsidRPr="001731BC" w:rsidRDefault="00FC3673" w:rsidP="00186EB7">
            <w:pPr>
              <w:rPr>
                <w:szCs w:val="28"/>
              </w:rPr>
            </w:pPr>
            <w:r w:rsidRPr="001731BC">
              <w:rPr>
                <w:szCs w:val="28"/>
              </w:rPr>
              <w:t>Enumeration</w:t>
            </w:r>
          </w:p>
        </w:tc>
        <w:tc>
          <w:tcPr>
            <w:tcW w:w="6141" w:type="dxa"/>
            <w:tcBorders>
              <w:bottom w:val="none" w:sz="0" w:space="0" w:color="auto"/>
            </w:tcBorders>
          </w:tcPr>
          <w:p w14:paraId="7D76A75A" w14:textId="77777777" w:rsidR="00080E45" w:rsidRPr="001731BC" w:rsidRDefault="00FC3673" w:rsidP="00186EB7">
            <w:pPr>
              <w:rPr>
                <w:szCs w:val="28"/>
              </w:rPr>
            </w:pPr>
            <w:r w:rsidRPr="001731BC">
              <w:rPr>
                <w:szCs w:val="28"/>
              </w:rPr>
              <w:t>Description</w:t>
            </w:r>
          </w:p>
        </w:tc>
      </w:tr>
      <w:tr w:rsidR="003A72F8" w14:paraId="363C4BFD" w14:textId="77777777" w:rsidTr="006D4ACD">
        <w:trPr>
          <w:trHeight w:val="432"/>
        </w:trPr>
        <w:tc>
          <w:tcPr>
            <w:tcW w:w="2875" w:type="dxa"/>
            <w:vAlign w:val="center"/>
          </w:tcPr>
          <w:p w14:paraId="177F2ABC" w14:textId="77777777" w:rsidR="00080E45" w:rsidRPr="006C10D5" w:rsidRDefault="00FC3673" w:rsidP="00186EB7">
            <w:r w:rsidRPr="006C10D5">
              <w:t>Assessment Type</w:t>
            </w:r>
          </w:p>
        </w:tc>
        <w:tc>
          <w:tcPr>
            <w:tcW w:w="6141" w:type="dxa"/>
            <w:vAlign w:val="center"/>
          </w:tcPr>
          <w:p w14:paraId="04972A3E" w14:textId="77777777" w:rsidR="00080E45" w:rsidRPr="006C10D5" w:rsidRDefault="00FC3673" w:rsidP="00186EB7">
            <w:r w:rsidRPr="006C10D5">
              <w:t>External Black-box</w:t>
            </w:r>
          </w:p>
        </w:tc>
      </w:tr>
      <w:tr w:rsidR="003A72F8" w14:paraId="470C9C0B" w14:textId="77777777" w:rsidTr="006D4AC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2875" w:type="dxa"/>
            <w:vAlign w:val="center"/>
          </w:tcPr>
          <w:p w14:paraId="423BFCFB" w14:textId="77777777" w:rsidR="00080E45" w:rsidRPr="006C10D5" w:rsidRDefault="00FC3673" w:rsidP="00186EB7">
            <w:r w:rsidRPr="006C10D5">
              <w:t>Vulnerability Scanner</w:t>
            </w:r>
          </w:p>
        </w:tc>
        <w:tc>
          <w:tcPr>
            <w:tcW w:w="6141" w:type="dxa"/>
            <w:vAlign w:val="center"/>
          </w:tcPr>
          <w:p w14:paraId="1264FB62" w14:textId="6C1EA460" w:rsidR="00080E45" w:rsidRPr="006C10D5" w:rsidRDefault="00FC3673" w:rsidP="00186EB7">
            <w:r w:rsidRPr="006C10D5">
              <w:t>Kali Linux</w:t>
            </w:r>
            <w:r w:rsidR="002E6FA4">
              <w:t xml:space="preserve"> 20</w:t>
            </w:r>
            <w:r w:rsidR="00CB3FAF">
              <w:t>21</w:t>
            </w:r>
            <w:r w:rsidR="002E6FA4">
              <w:t>.</w:t>
            </w:r>
            <w:r w:rsidR="00CB3FAF">
              <w:t>2</w:t>
            </w:r>
          </w:p>
        </w:tc>
      </w:tr>
      <w:tr w:rsidR="003A72F8" w14:paraId="18AD60F6" w14:textId="77777777" w:rsidTr="006D4ACD">
        <w:trPr>
          <w:trHeight w:val="432"/>
        </w:trPr>
        <w:tc>
          <w:tcPr>
            <w:tcW w:w="2875" w:type="dxa"/>
            <w:vAlign w:val="center"/>
          </w:tcPr>
          <w:p w14:paraId="49CB29BD" w14:textId="77777777" w:rsidR="00080E45" w:rsidRPr="006C10D5" w:rsidRDefault="00FC3673" w:rsidP="00186EB7">
            <w:r w:rsidRPr="006C10D5">
              <w:t xml:space="preserve">Server </w:t>
            </w:r>
            <w:r w:rsidR="002E6FA4">
              <w:t>I</w:t>
            </w:r>
            <w:r w:rsidR="00C81C68">
              <w:t>P Address</w:t>
            </w:r>
          </w:p>
        </w:tc>
        <w:tc>
          <w:tcPr>
            <w:tcW w:w="6141" w:type="dxa"/>
            <w:vAlign w:val="center"/>
          </w:tcPr>
          <w:p w14:paraId="120D060A" w14:textId="05259078" w:rsidR="00080E45" w:rsidRPr="00ED0BE8" w:rsidRDefault="003B3385" w:rsidP="00186EB7">
            <w:pPr>
              <w:rPr>
                <w:b/>
              </w:rPr>
            </w:pPr>
            <w:r w:rsidRPr="003B3385">
              <w:rPr>
                <w:b/>
              </w:rPr>
              <w:t>192.168.254.</w:t>
            </w:r>
            <w:r>
              <w:rPr>
                <w:b/>
              </w:rPr>
              <w:t>0</w:t>
            </w:r>
          </w:p>
        </w:tc>
      </w:tr>
    </w:tbl>
    <w:p w14:paraId="4C312BD2" w14:textId="77777777" w:rsidR="00080E45" w:rsidRDefault="00080E45" w:rsidP="00080E45">
      <w:pPr>
        <w:rPr>
          <w:sz w:val="32"/>
        </w:rPr>
      </w:pPr>
    </w:p>
    <w:p w14:paraId="156AE61E" w14:textId="77777777" w:rsidR="001731BC" w:rsidRDefault="00FC3673">
      <w:pPr>
        <w:rPr>
          <w:sz w:val="32"/>
        </w:rPr>
      </w:pPr>
      <w:r>
        <w:rPr>
          <w:sz w:val="32"/>
        </w:rPr>
        <w:br w:type="page"/>
      </w:r>
    </w:p>
    <w:p w14:paraId="410AC3AC" w14:textId="77777777" w:rsidR="006C10D5" w:rsidRDefault="00FC3673" w:rsidP="00ED0BE8">
      <w:pPr>
        <w:pStyle w:val="Heading1"/>
      </w:pPr>
      <w:r>
        <w:lastRenderedPageBreak/>
        <w:t>Executive Summary</w:t>
      </w:r>
    </w:p>
    <w:p w14:paraId="55016EDB" w14:textId="77777777" w:rsidR="006C10D5" w:rsidRPr="006C10D5" w:rsidRDefault="00FC3673" w:rsidP="00DB73A4">
      <w:pPr>
        <w:pStyle w:val="Heading2"/>
        <w:jc w:val="both"/>
      </w:pPr>
      <w:r>
        <w:t>Background</w:t>
      </w:r>
    </w:p>
    <w:p w14:paraId="4E227753" w14:textId="19CF5836" w:rsidR="00DB73A4" w:rsidRPr="006C10D5" w:rsidRDefault="00FF18BC" w:rsidP="00DB73A4">
      <w:pPr>
        <w:jc w:val="both"/>
      </w:pP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  <w:r>
        <w:t xml:space="preserve"> pada Penetration Testing </w:t>
      </w:r>
      <w:proofErr w:type="spellStart"/>
      <w:r>
        <w:t>ini</w:t>
      </w:r>
      <w:proofErr w:type="spellEnd"/>
      <w:r>
        <w:t xml:space="preserve"> adalah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Happy Candy Store </w:t>
      </w:r>
      <w:proofErr w:type="spellStart"/>
      <w:r>
        <w:t>terlib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rdagangan</w:t>
      </w:r>
      <w:proofErr w:type="spellEnd"/>
      <w:r>
        <w:t xml:space="preserve"> </w:t>
      </w:r>
      <w:proofErr w:type="spellStart"/>
      <w:r w:rsidR="00863CA7">
        <w:t>narkoba</w:t>
      </w:r>
      <w:proofErr w:type="spellEnd"/>
      <w:r w:rsidR="00863CA7">
        <w:t xml:space="preserve">. Dan </w:t>
      </w:r>
      <w:proofErr w:type="spellStart"/>
      <w:r w:rsidR="00863CA7">
        <w:t>bukti</w:t>
      </w:r>
      <w:proofErr w:type="spellEnd"/>
      <w:r w:rsidR="00863CA7">
        <w:t xml:space="preserve"> </w:t>
      </w:r>
      <w:proofErr w:type="spellStart"/>
      <w:r w:rsidR="00863CA7">
        <w:t>nya</w:t>
      </w:r>
      <w:proofErr w:type="spellEnd"/>
      <w:r w:rsidR="00863CA7">
        <w:t xml:space="preserve"> </w:t>
      </w:r>
      <w:proofErr w:type="spellStart"/>
      <w:r w:rsidR="00863CA7">
        <w:t>berbentuk</w:t>
      </w:r>
      <w:proofErr w:type="spellEnd"/>
      <w:r w:rsidR="00863CA7">
        <w:t xml:space="preserve"> file .</w:t>
      </w:r>
      <w:proofErr w:type="spellStart"/>
      <w:r w:rsidR="00863CA7">
        <w:t>cvs</w:t>
      </w:r>
      <w:proofErr w:type="spellEnd"/>
      <w:r w:rsidR="00863CA7">
        <w:t xml:space="preserve"> dan sudah </w:t>
      </w:r>
      <w:proofErr w:type="spellStart"/>
      <w:r w:rsidR="00863CA7">
        <w:t>saya</w:t>
      </w:r>
      <w:proofErr w:type="spellEnd"/>
      <w:r w:rsidR="00863CA7">
        <w:t xml:space="preserve"> </w:t>
      </w:r>
      <w:proofErr w:type="spellStart"/>
      <w:r w:rsidR="00863CA7">
        <w:t>lampirkan</w:t>
      </w:r>
      <w:proofErr w:type="spellEnd"/>
      <w:r w:rsidR="00863CA7">
        <w:t xml:space="preserve"> pada zip file.</w:t>
      </w:r>
    </w:p>
    <w:p w14:paraId="21EBC666" w14:textId="77777777" w:rsidR="006C10D5" w:rsidRPr="006C10D5" w:rsidRDefault="00FC3673" w:rsidP="00DB73A4">
      <w:pPr>
        <w:pStyle w:val="Heading2"/>
        <w:jc w:val="both"/>
      </w:pPr>
      <w:r w:rsidRPr="006C10D5">
        <w:t xml:space="preserve">Summary of </w:t>
      </w:r>
      <w:r w:rsidR="00080E45">
        <w:t>Result</w:t>
      </w:r>
    </w:p>
    <w:p w14:paraId="0761C2F2" w14:textId="6EC2EE9C" w:rsidR="00863CA7" w:rsidRDefault="00863CA7" w:rsidP="00863CA7">
      <w:pPr>
        <w:pStyle w:val="ListParagraph"/>
        <w:numPr>
          <w:ilvl w:val="0"/>
          <w:numId w:val="6"/>
        </w:numPr>
        <w:jc w:val="both"/>
      </w:pPr>
      <w:r>
        <w:t xml:space="preserve">Hal </w:t>
      </w:r>
      <w:proofErr w:type="spellStart"/>
      <w:r>
        <w:t>pertama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lakukan adalah Enumeration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tools </w:t>
      </w:r>
      <w:proofErr w:type="spellStart"/>
      <w:r>
        <w:t>nmap</w:t>
      </w:r>
      <w:proofErr w:type="spellEnd"/>
      <w:r>
        <w:t xml:space="preserve"> pada IP server target 192.168.254.133</w:t>
      </w:r>
    </w:p>
    <w:p w14:paraId="7C8B46B5" w14:textId="4748DBAB" w:rsidR="00863CA7" w:rsidRDefault="00863CA7" w:rsidP="00863CA7">
      <w:pPr>
        <w:pStyle w:val="ListParagraph"/>
        <w:jc w:val="both"/>
      </w:pPr>
      <w:r w:rsidRPr="00F9274D">
        <w:rPr>
          <w:noProof/>
        </w:rPr>
        <w:drawing>
          <wp:inline distT="0" distB="0" distL="0" distR="0" wp14:anchorId="04096A2F" wp14:editId="15E28BAB">
            <wp:extent cx="5731510" cy="220980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18D8" w14:textId="1A922AC0" w:rsidR="00863CA7" w:rsidRDefault="00863CA7" w:rsidP="00863CA7">
      <w:pPr>
        <w:pStyle w:val="ListParagraph"/>
        <w:numPr>
          <w:ilvl w:val="0"/>
          <w:numId w:val="6"/>
        </w:numPr>
        <w:jc w:val="both"/>
      </w:pPr>
      <w:r>
        <w:t xml:space="preserve">Lalu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age yang </w:t>
      </w:r>
      <w:r w:rsidR="00487C2E">
        <w:t xml:space="preserve">akan </w:t>
      </w:r>
      <w:proofErr w:type="spellStart"/>
      <w:r w:rsidR="00487C2E">
        <w:t>saya</w:t>
      </w:r>
      <w:proofErr w:type="spellEnd"/>
      <w:r w:rsidR="00487C2E">
        <w:t xml:space="preserve"> </w:t>
      </w:r>
      <w:proofErr w:type="spellStart"/>
      <w:r w:rsidR="00487C2E">
        <w:t>serang</w:t>
      </w:r>
      <w:proofErr w:type="spellEnd"/>
      <w:r w:rsidR="00487C2E">
        <w:t xml:space="preserve"> </w:t>
      </w:r>
      <w:proofErr w:type="spellStart"/>
      <w:r w:rsidR="00487C2E">
        <w:t>yaitu</w:t>
      </w:r>
      <w:proofErr w:type="spellEnd"/>
      <w:r w:rsidR="00487C2E">
        <w:t xml:space="preserve"> port 5190, </w:t>
      </w:r>
      <w:hyperlink r:id="rId10" w:history="1">
        <w:r w:rsidR="00487C2E" w:rsidRPr="00A42ADE">
          <w:rPr>
            <w:rStyle w:val="Hyperlink"/>
          </w:rPr>
          <w:t>http://192.168.254.133:5190/</w:t>
        </w:r>
      </w:hyperlink>
    </w:p>
    <w:p w14:paraId="7FB5C5FC" w14:textId="3FD08A21" w:rsidR="00487C2E" w:rsidRDefault="00487C2E" w:rsidP="00487C2E">
      <w:pPr>
        <w:pStyle w:val="ListParagraph"/>
        <w:jc w:val="both"/>
      </w:pPr>
      <w:r>
        <w:rPr>
          <w:noProof/>
        </w:rPr>
        <w:drawing>
          <wp:inline distT="0" distB="0" distL="0" distR="0" wp14:anchorId="629B5037" wp14:editId="7B61366D">
            <wp:extent cx="4434840" cy="1929003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6791" cy="1934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FDA7F" w14:textId="77777777" w:rsidR="00487C2E" w:rsidRDefault="00487C2E" w:rsidP="00487C2E">
      <w:pPr>
        <w:pStyle w:val="ListParagraph"/>
        <w:jc w:val="both"/>
      </w:pPr>
    </w:p>
    <w:p w14:paraId="0217CE17" w14:textId="61415E4C" w:rsidR="00487C2E" w:rsidRDefault="00487C2E" w:rsidP="00487C2E">
      <w:pPr>
        <w:pStyle w:val="ListParagraph"/>
        <w:numPr>
          <w:ilvl w:val="0"/>
          <w:numId w:val="6"/>
        </w:numPr>
        <w:jc w:val="both"/>
      </w:pPr>
      <w:r>
        <w:t xml:space="preserve">Lalu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product page agar URL </w:t>
      </w:r>
      <w:proofErr w:type="spellStart"/>
      <w:r>
        <w:t>nya</w:t>
      </w:r>
      <w:proofErr w:type="spellEnd"/>
      <w:r>
        <w:t xml:space="preserve"> di </w:t>
      </w:r>
      <w:proofErr w:type="spellStart"/>
      <w:r>
        <w:t>belakang</w:t>
      </w:r>
      <w:proofErr w:type="spellEnd"/>
      <w:r>
        <w:t xml:space="preserve"> </w:t>
      </w:r>
      <w:proofErr w:type="spellStart"/>
      <w:proofErr w:type="gramStart"/>
      <w:r>
        <w:t>ada</w:t>
      </w:r>
      <w:proofErr w:type="spellEnd"/>
      <w:r>
        <w:t xml:space="preserve"> ?id</w:t>
      </w:r>
      <w:proofErr w:type="gramEnd"/>
      <w:r>
        <w:t xml:space="preserve">=1 agar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SQLmap</w:t>
      </w:r>
      <w:proofErr w:type="spellEnd"/>
      <w:r>
        <w:t xml:space="preserve">. Dan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QLmap</w:t>
      </w:r>
      <w:proofErr w:type="spellEnd"/>
      <w:r>
        <w:t xml:space="preserve"> yang </w:t>
      </w:r>
      <w:proofErr w:type="spellStart"/>
      <w:r>
        <w:t>berupa</w:t>
      </w:r>
      <w:proofErr w:type="spellEnd"/>
      <w:r>
        <w:t xml:space="preserve"> username dan password </w:t>
      </w:r>
      <w:proofErr w:type="spellStart"/>
      <w:r>
        <w:t>untuk</w:t>
      </w:r>
      <w:proofErr w:type="spellEnd"/>
      <w:r>
        <w:t xml:space="preserve"> login SSH.</w:t>
      </w:r>
    </w:p>
    <w:p w14:paraId="23CB7400" w14:textId="30B83C8F" w:rsidR="00487C2E" w:rsidRDefault="00487C2E" w:rsidP="00487C2E">
      <w:pPr>
        <w:pStyle w:val="ListParagraph"/>
        <w:jc w:val="both"/>
      </w:pPr>
      <w:r w:rsidRPr="00FA3687">
        <w:rPr>
          <w:noProof/>
        </w:rPr>
        <w:drawing>
          <wp:inline distT="0" distB="0" distL="0" distR="0" wp14:anchorId="309D1F81" wp14:editId="16CE5D2D">
            <wp:extent cx="4536581" cy="19431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38721" cy="1944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80BB3" w14:textId="4337E0C3" w:rsidR="00487C2E" w:rsidRDefault="00487C2E" w:rsidP="00487C2E">
      <w:pPr>
        <w:pStyle w:val="ListParagraph"/>
        <w:jc w:val="both"/>
      </w:pPr>
    </w:p>
    <w:p w14:paraId="51B6651E" w14:textId="0BE6A07B" w:rsidR="00487C2E" w:rsidRDefault="00487C2E" w:rsidP="00487C2E">
      <w:pPr>
        <w:pStyle w:val="ListParagraph"/>
        <w:numPr>
          <w:ilvl w:val="0"/>
          <w:numId w:val="6"/>
        </w:numPr>
        <w:jc w:val="both"/>
      </w:pPr>
      <w:r>
        <w:lastRenderedPageBreak/>
        <w:t xml:space="preserve">Setelah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login </w:t>
      </w:r>
      <w:proofErr w:type="spellStart"/>
      <w:r>
        <w:t>ke</w:t>
      </w:r>
      <w:proofErr w:type="spellEnd"/>
      <w:r>
        <w:t xml:space="preserve"> SSH </w:t>
      </w:r>
      <w:proofErr w:type="spellStart"/>
      <w:r>
        <w:t>nya</w:t>
      </w:r>
      <w:proofErr w:type="spellEnd"/>
      <w:r>
        <w:t xml:space="preserve"> dan </w:t>
      </w:r>
      <w:proofErr w:type="spellStart"/>
      <w:r>
        <w:t>mendownload</w:t>
      </w:r>
      <w:proofErr w:type="spellEnd"/>
      <w:r>
        <w:t xml:space="preserve"> file-</w:t>
      </w:r>
      <w:proofErr w:type="spellStart"/>
      <w:r>
        <w:t>fiel</w:t>
      </w:r>
      <w:proofErr w:type="spellEnd"/>
      <w:r>
        <w:t xml:space="preserve"> yang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perdagangan</w:t>
      </w:r>
      <w:proofErr w:type="spellEnd"/>
      <w:r>
        <w:t xml:space="preserve"> </w:t>
      </w:r>
      <w:proofErr w:type="spellStart"/>
      <w:r>
        <w:t>narkoba</w:t>
      </w:r>
      <w:proofErr w:type="spellEnd"/>
      <w:r>
        <w:t>.</w:t>
      </w:r>
    </w:p>
    <w:p w14:paraId="7DEB77EB" w14:textId="4942FC33" w:rsidR="00487C2E" w:rsidRDefault="00487C2E" w:rsidP="00487C2E">
      <w:pPr>
        <w:pStyle w:val="ListParagraph"/>
        <w:jc w:val="both"/>
      </w:pPr>
      <w:r w:rsidRPr="0036655B">
        <w:rPr>
          <w:rFonts w:cs="Times New Roman"/>
          <w:noProof/>
        </w:rPr>
        <w:drawing>
          <wp:inline distT="0" distB="0" distL="0" distR="0" wp14:anchorId="33220E19" wp14:editId="3C8394D9">
            <wp:extent cx="3972375" cy="356616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79731" cy="357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24CF5" w14:textId="29D21DD9" w:rsidR="00487C2E" w:rsidRDefault="00487C2E" w:rsidP="00487C2E">
      <w:pPr>
        <w:pStyle w:val="ListParagraph"/>
        <w:jc w:val="both"/>
      </w:pPr>
      <w:r w:rsidRPr="0036655B">
        <w:rPr>
          <w:rFonts w:cs="Times New Roman"/>
          <w:bCs/>
          <w:noProof/>
        </w:rPr>
        <w:drawing>
          <wp:inline distT="0" distB="0" distL="0" distR="0" wp14:anchorId="2B7A5B0E" wp14:editId="1003FD48">
            <wp:extent cx="3893880" cy="292608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6278" cy="2927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CDC3D" w14:textId="165636E6" w:rsidR="00765FC3" w:rsidRDefault="00487C2E" w:rsidP="00765FC3">
      <w:pPr>
        <w:pStyle w:val="ListParagraph"/>
        <w:numPr>
          <w:ilvl w:val="0"/>
          <w:numId w:val="6"/>
        </w:numPr>
        <w:jc w:val="both"/>
      </w:pPr>
      <w:r>
        <w:t xml:space="preserve">Dan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emukan</w:t>
      </w:r>
      <w:proofErr w:type="spellEnd"/>
      <w:r>
        <w:t xml:space="preserve"> file </w:t>
      </w:r>
      <w:proofErr w:type="spellStart"/>
      <w:r>
        <w:t>nya</w:t>
      </w:r>
      <w:proofErr w:type="spellEnd"/>
      <w:r>
        <w:t xml:space="preserve"> </w:t>
      </w:r>
      <w:proofErr w:type="spellStart"/>
      <w:proofErr w:type="gramStart"/>
      <w:r w:rsidR="00765FC3">
        <w:t>yaitu</w:t>
      </w:r>
      <w:proofErr w:type="spellEnd"/>
      <w:r w:rsidR="00765FC3">
        <w:t xml:space="preserve"> :</w:t>
      </w:r>
      <w:proofErr w:type="gramEnd"/>
    </w:p>
    <w:p w14:paraId="0484C344" w14:textId="7443B389" w:rsidR="00765FC3" w:rsidRDefault="00765FC3" w:rsidP="00765FC3">
      <w:pPr>
        <w:pStyle w:val="ListParagraph"/>
        <w:jc w:val="both"/>
      </w:pPr>
      <w:proofErr w:type="spellStart"/>
      <w:r>
        <w:rPr>
          <w:rFonts w:cs="Times New Roman"/>
          <w:bCs/>
        </w:rPr>
        <w:t>transactions.cvs</w:t>
      </w:r>
      <w:proofErr w:type="spellEnd"/>
    </w:p>
    <w:p w14:paraId="7CB9E8D3" w14:textId="0B174246" w:rsidR="00765FC3" w:rsidRDefault="00765FC3" w:rsidP="00765FC3">
      <w:pPr>
        <w:rPr>
          <w:rFonts w:cs="Times New Roman"/>
          <w:bCs/>
        </w:rPr>
      </w:pPr>
      <w:r w:rsidRPr="000A0C01">
        <w:rPr>
          <w:rFonts w:cs="Times New Roman"/>
          <w:bCs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9695CFF" wp14:editId="5113197D">
            <wp:simplePos x="0" y="0"/>
            <wp:positionH relativeFrom="column">
              <wp:posOffset>38100</wp:posOffset>
            </wp:positionH>
            <wp:positionV relativeFrom="paragraph">
              <wp:posOffset>7620</wp:posOffset>
            </wp:positionV>
            <wp:extent cx="4070350" cy="2842895"/>
            <wp:effectExtent l="0" t="0" r="635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035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25DF97" w14:textId="243DDED2" w:rsidR="00765FC3" w:rsidRDefault="00765FC3" w:rsidP="00765FC3">
      <w:pPr>
        <w:rPr>
          <w:b/>
          <w:bCs/>
          <w:highlight w:val="yellow"/>
        </w:rPr>
      </w:pPr>
    </w:p>
    <w:p w14:paraId="7499D19D" w14:textId="4C0B5E22" w:rsidR="00765FC3" w:rsidRDefault="00765FC3" w:rsidP="00765FC3">
      <w:pPr>
        <w:rPr>
          <w:b/>
          <w:bCs/>
          <w:highlight w:val="yellow"/>
        </w:rPr>
      </w:pPr>
    </w:p>
    <w:p w14:paraId="6B271FFB" w14:textId="5702D406" w:rsidR="00765FC3" w:rsidRPr="00765FC3" w:rsidRDefault="00765FC3" w:rsidP="00765FC3">
      <w:pPr>
        <w:rPr>
          <w:highlight w:val="yellow"/>
        </w:rPr>
      </w:pPr>
    </w:p>
    <w:p w14:paraId="228CBD21" w14:textId="0C405164" w:rsidR="00765FC3" w:rsidRPr="00765FC3" w:rsidRDefault="00765FC3" w:rsidP="00765FC3">
      <w:pPr>
        <w:rPr>
          <w:highlight w:val="yellow"/>
        </w:rPr>
      </w:pPr>
    </w:p>
    <w:p w14:paraId="1A7F17DC" w14:textId="18C3250C" w:rsidR="00765FC3" w:rsidRPr="00765FC3" w:rsidRDefault="00765FC3" w:rsidP="00765FC3">
      <w:pPr>
        <w:rPr>
          <w:highlight w:val="yellow"/>
        </w:rPr>
      </w:pPr>
    </w:p>
    <w:p w14:paraId="1170F3D6" w14:textId="35470E3E" w:rsidR="00765FC3" w:rsidRPr="00765FC3" w:rsidRDefault="00765FC3" w:rsidP="00765FC3">
      <w:pPr>
        <w:rPr>
          <w:highlight w:val="yellow"/>
        </w:rPr>
      </w:pPr>
    </w:p>
    <w:p w14:paraId="01FA2E87" w14:textId="75D7A7E3" w:rsidR="00765FC3" w:rsidRPr="00765FC3" w:rsidRDefault="00765FC3" w:rsidP="00765FC3">
      <w:pPr>
        <w:rPr>
          <w:highlight w:val="yellow"/>
        </w:rPr>
      </w:pPr>
    </w:p>
    <w:p w14:paraId="6D50AE2B" w14:textId="4B369E62" w:rsidR="00765FC3" w:rsidRDefault="00765FC3" w:rsidP="00765FC3">
      <w:pPr>
        <w:rPr>
          <w:b/>
          <w:bCs/>
          <w:highlight w:val="yellow"/>
        </w:rPr>
      </w:pPr>
    </w:p>
    <w:p w14:paraId="0966EBB3" w14:textId="4C6CDA30" w:rsidR="00765FC3" w:rsidRDefault="00765FC3" w:rsidP="00765FC3">
      <w:pPr>
        <w:rPr>
          <w:highlight w:val="yellow"/>
        </w:rPr>
      </w:pPr>
    </w:p>
    <w:p w14:paraId="2116926E" w14:textId="77777777" w:rsidR="00765FC3" w:rsidRDefault="00765FC3" w:rsidP="00765FC3">
      <w:pPr>
        <w:rPr>
          <w:rFonts w:cs="Times New Roman"/>
        </w:rPr>
      </w:pPr>
    </w:p>
    <w:p w14:paraId="06FB4B11" w14:textId="0FD94BBC" w:rsidR="00765FC3" w:rsidRPr="00765FC3" w:rsidRDefault="00765FC3" w:rsidP="00765FC3">
      <w:pPr>
        <w:rPr>
          <w:rFonts w:cs="Times New Roman"/>
        </w:rPr>
      </w:pPr>
      <w:proofErr w:type="spellStart"/>
      <w:r>
        <w:rPr>
          <w:rFonts w:cs="Times New Roman"/>
        </w:rPr>
        <w:t>client.cvs</w:t>
      </w:r>
      <w:proofErr w:type="spellEnd"/>
    </w:p>
    <w:p w14:paraId="16841360" w14:textId="3FD72F54" w:rsidR="00487C2E" w:rsidRDefault="00765FC3" w:rsidP="00765FC3">
      <w:pPr>
        <w:pStyle w:val="ListParagraph"/>
        <w:jc w:val="both"/>
      </w:pPr>
      <w:r w:rsidRPr="000A0C01">
        <w:rPr>
          <w:rFonts w:cs="Times New Roman"/>
          <w:noProof/>
        </w:rPr>
        <w:drawing>
          <wp:inline distT="0" distB="0" distL="0" distR="0" wp14:anchorId="7DC8D2FE" wp14:editId="4C179D55">
            <wp:extent cx="3770721" cy="3215640"/>
            <wp:effectExtent l="0" t="0" r="127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0721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3584" w14:textId="426CC4E2" w:rsidR="00DB73A4" w:rsidRPr="006C10D5" w:rsidRDefault="00DB73A4" w:rsidP="00DB73A4">
      <w:pPr>
        <w:jc w:val="both"/>
      </w:pPr>
    </w:p>
    <w:p w14:paraId="0C6A0DC4" w14:textId="77777777" w:rsidR="006C10D5" w:rsidRPr="006C10D5" w:rsidRDefault="00FC3673" w:rsidP="00DB73A4">
      <w:pPr>
        <w:pStyle w:val="Heading2"/>
        <w:jc w:val="both"/>
      </w:pPr>
      <w:r w:rsidRPr="006C10D5">
        <w:t>Strategic Recommendation</w:t>
      </w:r>
    </w:p>
    <w:p w14:paraId="73FE4D51" w14:textId="1E5567FE" w:rsidR="00765FC3" w:rsidRDefault="00765FC3">
      <w:r>
        <w:t xml:space="preserve">Jadi </w:t>
      </w:r>
      <w:proofErr w:type="spellStart"/>
      <w:r>
        <w:t>rekomendas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nggulang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gramStart"/>
      <w:r>
        <w:t>adalah :</w:t>
      </w:r>
      <w:proofErr w:type="gramEnd"/>
    </w:p>
    <w:p w14:paraId="4D833CFC" w14:textId="1C58AF09" w:rsidR="00765FC3" w:rsidRDefault="00765FC3" w:rsidP="00765FC3">
      <w:pPr>
        <w:pStyle w:val="ListParagraph"/>
        <w:numPr>
          <w:ilvl w:val="0"/>
          <w:numId w:val="9"/>
        </w:numPr>
      </w:pPr>
      <w:r>
        <w:t>Prepared Statement</w:t>
      </w:r>
    </w:p>
    <w:p w14:paraId="6F725770" w14:textId="77777777" w:rsidR="00817220" w:rsidRDefault="00817220" w:rsidP="00817220">
      <w:pPr>
        <w:pStyle w:val="ListParagraph"/>
        <w:numPr>
          <w:ilvl w:val="0"/>
          <w:numId w:val="9"/>
        </w:numPr>
      </w:pPr>
      <w:r>
        <w:t>Allow-list Input Validation</w:t>
      </w:r>
    </w:p>
    <w:p w14:paraId="10914D31" w14:textId="77777777" w:rsidR="00817220" w:rsidRDefault="00817220" w:rsidP="00817220">
      <w:pPr>
        <w:pStyle w:val="ListParagraph"/>
        <w:numPr>
          <w:ilvl w:val="0"/>
          <w:numId w:val="9"/>
        </w:numPr>
      </w:pPr>
      <w:r>
        <w:t>Escaping All User-Supplied Input</w:t>
      </w:r>
    </w:p>
    <w:p w14:paraId="314AFAB0" w14:textId="77777777" w:rsidR="00817220" w:rsidRDefault="00817220" w:rsidP="00817220">
      <w:pPr>
        <w:pStyle w:val="ListParagraph"/>
        <w:numPr>
          <w:ilvl w:val="0"/>
          <w:numId w:val="9"/>
        </w:numPr>
      </w:pPr>
      <w:r>
        <w:t>Use antivirus</w:t>
      </w:r>
    </w:p>
    <w:p w14:paraId="247FFA05" w14:textId="77777777" w:rsidR="00817220" w:rsidRDefault="00817220" w:rsidP="00817220">
      <w:pPr>
        <w:pStyle w:val="ListParagraph"/>
        <w:numPr>
          <w:ilvl w:val="0"/>
          <w:numId w:val="9"/>
        </w:numPr>
      </w:pPr>
      <w:r>
        <w:t>Using encryption for SSL</w:t>
      </w:r>
    </w:p>
    <w:p w14:paraId="77E70DA3" w14:textId="7E4BBB1D" w:rsidR="001731BC" w:rsidRPr="00381E3E" w:rsidRDefault="00817220" w:rsidP="00765FC3">
      <w:pPr>
        <w:pStyle w:val="ListParagraph"/>
        <w:numPr>
          <w:ilvl w:val="0"/>
          <w:numId w:val="9"/>
        </w:numPr>
      </w:pPr>
      <w:r>
        <w:t>Always check for new update server</w:t>
      </w:r>
      <w:r w:rsidR="00FC3673" w:rsidRPr="00381E3E">
        <w:rPr>
          <w:sz w:val="32"/>
        </w:rPr>
        <w:br w:type="page"/>
      </w:r>
    </w:p>
    <w:p w14:paraId="760313AF" w14:textId="77777777" w:rsidR="00996311" w:rsidRDefault="00FC3673" w:rsidP="002E6FA4">
      <w:pPr>
        <w:pStyle w:val="Heading1"/>
      </w:pPr>
      <w:r w:rsidRPr="00476AEB">
        <w:lastRenderedPageBreak/>
        <w:t>Information Gathering</w:t>
      </w:r>
    </w:p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0949C6" w14:paraId="4D55F72C" w14:textId="77777777" w:rsidTr="00094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  <w:hideMark/>
          </w:tcPr>
          <w:p w14:paraId="18CB6107" w14:textId="77777777" w:rsidR="000949C6" w:rsidRDefault="000949C6">
            <w:r>
              <w:rPr>
                <w:b w:val="0"/>
                <w:szCs w:val="28"/>
              </w:rPr>
              <w:t>Server IP Address</w:t>
            </w:r>
          </w:p>
        </w:tc>
      </w:tr>
      <w:tr w:rsidR="000949C6" w14:paraId="4C65A4F5" w14:textId="77777777" w:rsidTr="000949C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  <w:hideMark/>
          </w:tcPr>
          <w:p w14:paraId="75F84493" w14:textId="77777777" w:rsidR="000949C6" w:rsidRDefault="000949C6">
            <w:r>
              <w:t>Command Used</w:t>
            </w:r>
          </w:p>
        </w:tc>
        <w:tc>
          <w:tcPr>
            <w:tcW w:w="7285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  <w:hideMark/>
          </w:tcPr>
          <w:p w14:paraId="506BA354" w14:textId="27F6F8B1" w:rsidR="000949C6" w:rsidRPr="00DB73A4" w:rsidRDefault="005038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spellStart"/>
            <w:r w:rsidRPr="0051291F">
              <w:rPr>
                <w:rFonts w:ascii="Consolas" w:hAnsi="Consolas"/>
              </w:rPr>
              <w:t>nmap</w:t>
            </w:r>
            <w:proofErr w:type="spellEnd"/>
            <w:r w:rsidRPr="0051291F">
              <w:rPr>
                <w:rFonts w:ascii="Consolas" w:hAnsi="Consolas"/>
              </w:rPr>
              <w:t xml:space="preserve"> </w:t>
            </w:r>
            <w:r w:rsidR="00C615AC">
              <w:rPr>
                <w:rFonts w:ascii="Consolas" w:hAnsi="Consolas"/>
              </w:rPr>
              <w:t>192.168</w:t>
            </w:r>
            <w:r>
              <w:rPr>
                <w:rFonts w:ascii="Consolas" w:hAnsi="Consolas"/>
              </w:rPr>
              <w:t>.</w:t>
            </w:r>
            <w:r w:rsidR="00C615AC">
              <w:rPr>
                <w:rFonts w:ascii="Consolas" w:hAnsi="Consolas"/>
              </w:rPr>
              <w:t>254.</w:t>
            </w:r>
            <w:r>
              <w:rPr>
                <w:rFonts w:ascii="Consolas" w:hAnsi="Consolas"/>
              </w:rPr>
              <w:t>*</w:t>
            </w:r>
          </w:p>
        </w:tc>
      </w:tr>
      <w:tr w:rsidR="000949C6" w14:paraId="095F91F8" w14:textId="77777777" w:rsidTr="000949C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  <w:hideMark/>
          </w:tcPr>
          <w:p w14:paraId="727623DE" w14:textId="77777777" w:rsidR="000949C6" w:rsidRDefault="000949C6">
            <w:r>
              <w:t>Result</w:t>
            </w:r>
          </w:p>
        </w:tc>
        <w:tc>
          <w:tcPr>
            <w:tcW w:w="7285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  <w:hideMark/>
          </w:tcPr>
          <w:p w14:paraId="394AE5D3" w14:textId="1628D016" w:rsidR="000949C6" w:rsidRPr="00DB73A4" w:rsidRDefault="00C615A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Pr="00C615AC">
              <w:rPr>
                <w:noProof/>
              </w:rPr>
              <w:drawing>
                <wp:inline distT="0" distB="0" distL="0" distR="0" wp14:anchorId="36C3AB31" wp14:editId="0B8B506B">
                  <wp:extent cx="4488815" cy="4881880"/>
                  <wp:effectExtent l="0" t="0" r="698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4881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949C6" w14:paraId="50B59B64" w14:textId="77777777" w:rsidTr="000949C6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  <w:hideMark/>
          </w:tcPr>
          <w:p w14:paraId="326F810E" w14:textId="77777777" w:rsidR="000949C6" w:rsidRDefault="000949C6">
            <w:r>
              <w:t>Description</w:t>
            </w:r>
          </w:p>
        </w:tc>
        <w:tc>
          <w:tcPr>
            <w:tcW w:w="7285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  <w:hideMark/>
          </w:tcPr>
          <w:p w14:paraId="5656CC6C" w14:textId="77777777" w:rsidR="00C615AC" w:rsidRDefault="00C615AC" w:rsidP="00C6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telah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t>comman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</w:rPr>
              <w:t>nmap</w:t>
            </w:r>
            <w:proofErr w:type="spellEnd"/>
            <w:r>
              <w:rPr>
                <w:b/>
                <w:bCs/>
              </w:rPr>
              <w:t xml:space="preserve"> 192.168.254.*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IP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berikut</w:t>
            </w:r>
            <w:proofErr w:type="spellEnd"/>
            <w:r>
              <w:t xml:space="preserve"> :</w:t>
            </w:r>
            <w:proofErr w:type="gramEnd"/>
          </w:p>
          <w:p w14:paraId="5AED3F39" w14:textId="77777777" w:rsidR="00C615AC" w:rsidRDefault="00C615AC" w:rsidP="00C615AC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1,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gateaway</w:t>
            </w:r>
            <w:proofErr w:type="spellEnd"/>
            <w:r>
              <w:t xml:space="preserve"> IP </w:t>
            </w:r>
            <w:proofErr w:type="spellStart"/>
            <w:r>
              <w:t>saya</w:t>
            </w:r>
            <w:proofErr w:type="spellEnd"/>
            <w:r>
              <w:t>.</w:t>
            </w:r>
          </w:p>
          <w:p w14:paraId="5A9F59E7" w14:textId="77777777" w:rsidR="00C615AC" w:rsidRDefault="00C615AC" w:rsidP="00C615AC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2, </w:t>
            </w:r>
            <w:proofErr w:type="spellStart"/>
            <w:r>
              <w:t>merupakan</w:t>
            </w:r>
            <w:proofErr w:type="spellEnd"/>
            <w:r>
              <w:t xml:space="preserve"> router default IP.</w:t>
            </w:r>
          </w:p>
          <w:p w14:paraId="2E48D7D9" w14:textId="77777777" w:rsidR="00C615AC" w:rsidRDefault="00C615AC" w:rsidP="00C615AC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254, </w:t>
            </w:r>
            <w:proofErr w:type="spellStart"/>
            <w:r>
              <w:t>merupakan</w:t>
            </w:r>
            <w:proofErr w:type="spellEnd"/>
            <w:r>
              <w:t xml:space="preserve"> broadcast IP.</w:t>
            </w:r>
          </w:p>
          <w:p w14:paraId="3B8D6D02" w14:textId="30A5122C" w:rsidR="00C615AC" w:rsidRDefault="00C615AC" w:rsidP="00C615AC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130, </w:t>
            </w:r>
            <w:proofErr w:type="spellStart"/>
            <w:r>
              <w:t>merupakan</w:t>
            </w:r>
            <w:proofErr w:type="spellEnd"/>
            <w:r>
              <w:t xml:space="preserve"> IP </w:t>
            </w:r>
            <w:proofErr w:type="spellStart"/>
            <w:r>
              <w:t>dari</w:t>
            </w:r>
            <w:proofErr w:type="spellEnd"/>
            <w:r>
              <w:t xml:space="preserve"> VM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endiri</w:t>
            </w:r>
            <w:proofErr w:type="spellEnd"/>
            <w:r>
              <w:t>.</w:t>
            </w:r>
          </w:p>
          <w:p w14:paraId="7AB6C522" w14:textId="127F5A5E" w:rsidR="000949C6" w:rsidRPr="00DB73A4" w:rsidRDefault="00C615AC" w:rsidP="00C615A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F9274D">
              <w:rPr>
                <w:b/>
                <w:bCs/>
              </w:rPr>
              <w:t>192.168.254.13</w:t>
            </w:r>
            <w:r w:rsidR="00F9274D" w:rsidRPr="00F9274D">
              <w:rPr>
                <w:b/>
                <w:bCs/>
              </w:rPr>
              <w:t>3</w:t>
            </w:r>
            <w:r>
              <w:t xml:space="preserve">, yang </w:t>
            </w:r>
            <w:proofErr w:type="spellStart"/>
            <w:r>
              <w:t>tersisa</w:t>
            </w:r>
            <w:proofErr w:type="spellEnd"/>
            <w:r>
              <w:t xml:space="preserve"> </w:t>
            </w:r>
            <w:proofErr w:type="spellStart"/>
            <w:r>
              <w:t>terakhir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IP target.</w:t>
            </w:r>
          </w:p>
        </w:tc>
      </w:tr>
    </w:tbl>
    <w:p w14:paraId="28E26F75" w14:textId="77777777" w:rsidR="000949C6" w:rsidRPr="000949C6" w:rsidRDefault="000949C6" w:rsidP="000949C6"/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3A72F8" w14:paraId="61BF2D2A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6F1708F2" w14:textId="77777777" w:rsidR="00996311" w:rsidRPr="00047C28" w:rsidRDefault="00FC3673" w:rsidP="00887FF0">
            <w:r w:rsidRPr="006C10D5">
              <w:rPr>
                <w:b w:val="0"/>
                <w:szCs w:val="28"/>
              </w:rPr>
              <w:t>OS Fingerprinting</w:t>
            </w:r>
          </w:p>
        </w:tc>
      </w:tr>
      <w:tr w:rsidR="003A72F8" w14:paraId="7A8D54EA" w14:textId="77777777" w:rsidTr="003A72F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7E348AD5" w14:textId="77777777" w:rsidR="00996311" w:rsidRDefault="00FC3673" w:rsidP="00887FF0">
            <w:r>
              <w:t>Command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40BF00C5" w14:textId="565482E1" w:rsidR="00996311" w:rsidRPr="00F9274D" w:rsidRDefault="005038BF" w:rsidP="005038B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1D5665">
              <w:rPr>
                <w:rFonts w:ascii="Consolas" w:hAnsi="Consolas"/>
              </w:rPr>
              <w:t>nmap</w:t>
            </w:r>
            <w:proofErr w:type="spellEnd"/>
            <w:r w:rsidRPr="001D5665">
              <w:rPr>
                <w:rFonts w:ascii="Consolas" w:hAnsi="Consolas"/>
              </w:rPr>
              <w:t xml:space="preserve"> </w:t>
            </w:r>
            <w:r w:rsidR="00F9274D" w:rsidRPr="00F9274D">
              <w:rPr>
                <w:b/>
                <w:bCs/>
              </w:rPr>
              <w:t>192.168.254.133</w:t>
            </w:r>
            <w:r w:rsidR="00F9274D">
              <w:rPr>
                <w:b/>
                <w:bCs/>
              </w:rPr>
              <w:t xml:space="preserve"> </w:t>
            </w:r>
            <w:r w:rsidRPr="001D5665">
              <w:rPr>
                <w:rFonts w:ascii="Consolas" w:hAnsi="Consolas"/>
              </w:rPr>
              <w:t>-O</w:t>
            </w:r>
          </w:p>
        </w:tc>
      </w:tr>
      <w:tr w:rsidR="003A72F8" w14:paraId="627B3BFC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AFF7C90" w14:textId="77777777" w:rsidR="00996311" w:rsidRDefault="00FC3673" w:rsidP="00887FF0">
            <w:r>
              <w:lastRenderedPageBreak/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565A54FC" w14:textId="2412E96C" w:rsidR="00996311" w:rsidRPr="00071696" w:rsidRDefault="00F9274D" w:rsidP="00887FF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Pr="00F9274D">
              <w:rPr>
                <w:noProof/>
              </w:rPr>
              <w:drawing>
                <wp:inline distT="0" distB="0" distL="0" distR="0" wp14:anchorId="04919C3F" wp14:editId="6123BF5A">
                  <wp:extent cx="4488815" cy="2073910"/>
                  <wp:effectExtent l="0" t="0" r="6985" b="254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8815" cy="2073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72F8" w14:paraId="30167284" w14:textId="77777777" w:rsidTr="003A72F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2CB916BA" w14:textId="77777777" w:rsidR="00996311" w:rsidRDefault="00FC3673" w:rsidP="00887FF0">
            <w:r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53A9B1CA" w14:textId="79BE4706" w:rsidR="00996311" w:rsidRPr="00F9274D" w:rsidRDefault="00F9274D" w:rsidP="00887F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ya </w:t>
            </w:r>
            <w:proofErr w:type="spellStart"/>
            <w:r>
              <w:t>menjalankan</w:t>
            </w:r>
            <w:proofErr w:type="spellEnd"/>
            <w:r>
              <w:t xml:space="preserve"> command </w:t>
            </w:r>
            <w:proofErr w:type="spellStart"/>
            <w:r w:rsidRPr="001D5665">
              <w:rPr>
                <w:rFonts w:ascii="Consolas" w:hAnsi="Consolas"/>
              </w:rPr>
              <w:t>nmap</w:t>
            </w:r>
            <w:proofErr w:type="spellEnd"/>
            <w:r w:rsidRPr="001D5665">
              <w:rPr>
                <w:rFonts w:ascii="Consolas" w:hAnsi="Consolas"/>
              </w:rPr>
              <w:t xml:space="preserve"> </w:t>
            </w:r>
            <w:r w:rsidRPr="00F9274D">
              <w:rPr>
                <w:b/>
                <w:bCs/>
              </w:rPr>
              <w:t>192.168.254.133</w:t>
            </w:r>
            <w:r>
              <w:rPr>
                <w:b/>
                <w:bCs/>
              </w:rPr>
              <w:t xml:space="preserve"> </w:t>
            </w:r>
            <w:r w:rsidRPr="001D5665">
              <w:rPr>
                <w:rFonts w:ascii="Consolas" w:hAnsi="Consolas"/>
              </w:rPr>
              <w:t>-O</w:t>
            </w:r>
            <w:r w:rsidRPr="00F9274D">
              <w:t xml:space="preserve"> </w:t>
            </w:r>
            <w:proofErr w:type="spellStart"/>
            <w:r w:rsidR="00E51689">
              <w:t>untuk</w:t>
            </w:r>
            <w:proofErr w:type="spellEnd"/>
            <w:r w:rsidR="00E51689">
              <w:t xml:space="preserve"> </w:t>
            </w:r>
            <w:proofErr w:type="spellStart"/>
            <w:r w:rsidR="00E51689">
              <w:t>mendapatkan</w:t>
            </w:r>
            <w:proofErr w:type="spellEnd"/>
            <w:r w:rsidR="00E51689">
              <w:t xml:space="preserve"> </w:t>
            </w:r>
            <w:proofErr w:type="spellStart"/>
            <w:r w:rsidR="00E51689">
              <w:t>informasi</w:t>
            </w:r>
            <w:proofErr w:type="spellEnd"/>
            <w:r w:rsidR="00E51689">
              <w:t xml:space="preserve"> </w:t>
            </w:r>
            <w:proofErr w:type="spellStart"/>
            <w:r w:rsidR="00E51689">
              <w:t>tentang</w:t>
            </w:r>
            <w:proofErr w:type="spellEnd"/>
            <w:r w:rsidR="00E51689">
              <w:t xml:space="preserve"> OS server target. Dan </w:t>
            </w:r>
            <w:proofErr w:type="spellStart"/>
            <w:r w:rsidR="00E51689">
              <w:t>d</w:t>
            </w:r>
            <w:r w:rsidRPr="00F9274D">
              <w:t>isini</w:t>
            </w:r>
            <w:proofErr w:type="spellEnd"/>
            <w:r w:rsidRPr="00F9274D">
              <w:t xml:space="preserve"> </w:t>
            </w:r>
            <w:proofErr w:type="spellStart"/>
            <w:r w:rsidRPr="00F9274D">
              <w:t>saya</w:t>
            </w:r>
            <w:proofErr w:type="spellEnd"/>
            <w:r w:rsidRPr="00F9274D">
              <w:t xml:space="preserve"> </w:t>
            </w:r>
            <w:proofErr w:type="spellStart"/>
            <w:r w:rsidRPr="00F9274D">
              <w:t>menemukan</w:t>
            </w:r>
            <w:proofErr w:type="spellEnd"/>
            <w:r w:rsidRPr="00F9274D">
              <w:t xml:space="preserve"> </w:t>
            </w:r>
            <w:proofErr w:type="spellStart"/>
            <w:r w:rsidRPr="00F9274D">
              <w:t>bahwa</w:t>
            </w:r>
            <w:proofErr w:type="spellEnd"/>
            <w:r w:rsidRPr="00F9274D">
              <w:t xml:space="preserve"> server target </w:t>
            </w:r>
            <w:proofErr w:type="spellStart"/>
            <w:r w:rsidRPr="00F9274D">
              <w:t>menggunakan</w:t>
            </w:r>
            <w:proofErr w:type="spellEnd"/>
            <w:r w:rsidRPr="00F9274D">
              <w:t xml:space="preserve"> OS Linux 4.15 – 5.6.</w:t>
            </w:r>
          </w:p>
        </w:tc>
      </w:tr>
    </w:tbl>
    <w:p w14:paraId="68340D83" w14:textId="77777777" w:rsidR="00996311" w:rsidRDefault="00996311" w:rsidP="00996311"/>
    <w:tbl>
      <w:tblPr>
        <w:tblStyle w:val="COMP6181-SLCTable-Findings"/>
        <w:tblW w:w="9026" w:type="dxa"/>
        <w:tblInd w:w="-5" w:type="dxa"/>
        <w:tblLook w:val="04A0" w:firstRow="1" w:lastRow="0" w:firstColumn="1" w:lastColumn="0" w:noHBand="0" w:noVBand="1"/>
      </w:tblPr>
      <w:tblGrid>
        <w:gridCol w:w="1239"/>
        <w:gridCol w:w="9246"/>
      </w:tblGrid>
      <w:tr w:rsidR="003A72F8" w14:paraId="3F2F31BF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2FF75972" w14:textId="77777777" w:rsidR="00996311" w:rsidRPr="00047C28" w:rsidRDefault="00FC3673" w:rsidP="0077269D">
            <w:r>
              <w:rPr>
                <w:b w:val="0"/>
                <w:szCs w:val="28"/>
              </w:rPr>
              <w:t xml:space="preserve">All Open Ports and </w:t>
            </w:r>
            <w:r w:rsidRPr="006C10D5">
              <w:rPr>
                <w:b w:val="0"/>
                <w:szCs w:val="28"/>
              </w:rPr>
              <w:t>Software Version</w:t>
            </w:r>
            <w:r>
              <w:rPr>
                <w:b w:val="0"/>
                <w:szCs w:val="28"/>
              </w:rPr>
              <w:t>s</w:t>
            </w:r>
          </w:p>
        </w:tc>
      </w:tr>
      <w:tr w:rsidR="003A72F8" w14:paraId="1E5DF6CA" w14:textId="77777777" w:rsidTr="003A72F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094433B" w14:textId="77777777" w:rsidR="00996311" w:rsidRDefault="00FC3673" w:rsidP="0077269D">
            <w:r>
              <w:t>Command Used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22E3F5EB" w14:textId="410D9DB3" w:rsidR="00996311" w:rsidRPr="00071696" w:rsidRDefault="005038BF" w:rsidP="007726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proofErr w:type="spellStart"/>
            <w:r>
              <w:t>nmap</w:t>
            </w:r>
            <w:proofErr w:type="spellEnd"/>
            <w:r>
              <w:t xml:space="preserve"> </w:t>
            </w:r>
            <w:r w:rsidR="00F9274D" w:rsidRPr="00F9274D">
              <w:rPr>
                <w:b/>
                <w:bCs/>
              </w:rPr>
              <w:t>192.168.254.133</w:t>
            </w:r>
            <w:r w:rsidR="00F9274D">
              <w:rPr>
                <w:b/>
                <w:bCs/>
              </w:rPr>
              <w:t xml:space="preserve"> </w:t>
            </w:r>
            <w:r>
              <w:t>-</w:t>
            </w:r>
            <w:proofErr w:type="spellStart"/>
            <w:r>
              <w:t>sV</w:t>
            </w:r>
            <w:proofErr w:type="spellEnd"/>
            <w:r>
              <w:t xml:space="preserve"> -p-</w:t>
            </w:r>
          </w:p>
        </w:tc>
      </w:tr>
      <w:tr w:rsidR="003A72F8" w14:paraId="3FA51C71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5D162A0" w14:textId="77777777" w:rsidR="00996311" w:rsidRDefault="00FC3673" w:rsidP="0077269D">
            <w:r>
              <w:t>Result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1CC1534B" w14:textId="0335AA03" w:rsidR="00996311" w:rsidRPr="00071696" w:rsidRDefault="00F9274D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Pr="00F9274D">
              <w:rPr>
                <w:noProof/>
              </w:rPr>
              <w:drawing>
                <wp:inline distT="0" distB="0" distL="0" distR="0" wp14:anchorId="3CC7F1C8" wp14:editId="5D936471">
                  <wp:extent cx="5731510" cy="2209800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09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72F8" w14:paraId="1831F6FE" w14:textId="77777777" w:rsidTr="003A72F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C40FDBB" w14:textId="77777777" w:rsidR="00996311" w:rsidRDefault="00FC3673" w:rsidP="0077269D">
            <w:r>
              <w:t>Description</w:t>
            </w:r>
          </w:p>
        </w:tc>
        <w:tc>
          <w:tcPr>
            <w:tcW w:w="731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2452D13E" w14:textId="010AE320" w:rsidR="00996311" w:rsidRPr="00071696" w:rsidRDefault="00E51689" w:rsidP="007726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 xml:space="preserve">Saya </w:t>
            </w:r>
            <w:proofErr w:type="spellStart"/>
            <w:r>
              <w:rPr>
                <w:highlight w:val="yellow"/>
              </w:rPr>
              <w:t>menggunakan</w:t>
            </w:r>
            <w:proofErr w:type="spellEnd"/>
            <w:r>
              <w:rPr>
                <w:highlight w:val="yellow"/>
              </w:rPr>
              <w:t xml:space="preserve"> command </w:t>
            </w:r>
            <w:proofErr w:type="spellStart"/>
            <w:r>
              <w:t>nmap</w:t>
            </w:r>
            <w:proofErr w:type="spellEnd"/>
            <w:r>
              <w:t xml:space="preserve"> </w:t>
            </w:r>
            <w:r w:rsidRPr="00F9274D">
              <w:rPr>
                <w:b/>
                <w:bCs/>
              </w:rPr>
              <w:t>192.168.254.133</w:t>
            </w:r>
            <w:r>
              <w:rPr>
                <w:b/>
                <w:bCs/>
              </w:rPr>
              <w:t xml:space="preserve"> </w:t>
            </w:r>
            <w:r>
              <w:t>-</w:t>
            </w:r>
            <w:proofErr w:type="spellStart"/>
            <w:r>
              <w:t>sV</w:t>
            </w:r>
            <w:proofErr w:type="spellEnd"/>
            <w:r>
              <w:t xml:space="preserve"> -p- d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3 http servic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versi</w:t>
            </w:r>
            <w:proofErr w:type="spellEnd"/>
            <w:r>
              <w:t xml:space="preserve"> Apache http 2.4.29 ((Ubuntu)). Pada port 80, </w:t>
            </w:r>
            <w:proofErr w:type="spellStart"/>
            <w:r>
              <w:t>merupakan</w:t>
            </w:r>
            <w:proofErr w:type="spellEnd"/>
            <w:r>
              <w:t xml:space="preserve"> port </w:t>
            </w:r>
            <w:proofErr w:type="spellStart"/>
            <w:r>
              <w:t>dummie</w:t>
            </w:r>
            <w:proofErr w:type="spellEnd"/>
            <w:r>
              <w:t xml:space="preserve">. Pada port 2733 dan 5190, adalah service http yang </w:t>
            </w:r>
            <w:proofErr w:type="spellStart"/>
            <w:r>
              <w:t>mungkin</w:t>
            </w:r>
            <w:proofErr w:type="spellEnd"/>
            <w:r>
              <w:t xml:space="preserve"> </w:t>
            </w:r>
            <w:proofErr w:type="spellStart"/>
            <w:r>
              <w:t>dipakai</w:t>
            </w:r>
            <w:proofErr w:type="spellEnd"/>
            <w:r>
              <w:t>.</w:t>
            </w:r>
          </w:p>
        </w:tc>
      </w:tr>
    </w:tbl>
    <w:p w14:paraId="4FDD1BFB" w14:textId="77777777" w:rsidR="00996311" w:rsidRDefault="00996311"/>
    <w:tbl>
      <w:tblPr>
        <w:tblStyle w:val="COMP6181-SLCTable-Findings"/>
        <w:tblW w:w="0" w:type="auto"/>
        <w:tblLayout w:type="fixed"/>
        <w:tblLook w:val="04A0" w:firstRow="1" w:lastRow="0" w:firstColumn="1" w:lastColumn="0" w:noHBand="0" w:noVBand="1"/>
      </w:tblPr>
      <w:tblGrid>
        <w:gridCol w:w="1705"/>
        <w:gridCol w:w="7290"/>
      </w:tblGrid>
      <w:tr w:rsidR="003A72F8" w14:paraId="0F70F30C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70873E61" w14:textId="77777777" w:rsidR="00FD0C62" w:rsidRPr="00047C28" w:rsidRDefault="00FC3673" w:rsidP="0077269D">
            <w:r>
              <w:rPr>
                <w:b w:val="0"/>
                <w:szCs w:val="28"/>
              </w:rPr>
              <w:t xml:space="preserve">Target </w:t>
            </w:r>
            <w:r w:rsidR="00CC393A">
              <w:rPr>
                <w:b w:val="0"/>
                <w:szCs w:val="28"/>
              </w:rPr>
              <w:t xml:space="preserve">Web </w:t>
            </w:r>
            <w:r>
              <w:rPr>
                <w:b w:val="0"/>
                <w:szCs w:val="28"/>
              </w:rPr>
              <w:t xml:space="preserve">Application </w:t>
            </w:r>
            <w:r w:rsidR="00CC393A">
              <w:rPr>
                <w:b w:val="0"/>
                <w:szCs w:val="28"/>
              </w:rPr>
              <w:t>Location</w:t>
            </w:r>
          </w:p>
        </w:tc>
      </w:tr>
      <w:tr w:rsidR="003A72F8" w14:paraId="1B9B141C" w14:textId="77777777" w:rsidTr="003A72F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7B28C4BC" w14:textId="77777777" w:rsidR="00D81428" w:rsidRDefault="00FC3673" w:rsidP="0077269D">
            <w:r>
              <w:t>Listen Port</w:t>
            </w:r>
          </w:p>
        </w:tc>
        <w:tc>
          <w:tcPr>
            <w:tcW w:w="7290" w:type="dxa"/>
            <w:tcBorders>
              <w:right w:val="single" w:sz="4" w:space="0" w:color="0090D1"/>
            </w:tcBorders>
            <w:vAlign w:val="center"/>
          </w:tcPr>
          <w:p w14:paraId="66105508" w14:textId="25E910F4" w:rsidR="00D81428" w:rsidRPr="00071696" w:rsidRDefault="00E51689" w:rsidP="007726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highlight w:val="yellow"/>
              </w:rPr>
            </w:pPr>
            <w:r>
              <w:rPr>
                <w:noProof/>
                <w:highlight w:val="yellow"/>
              </w:rPr>
              <w:t>80, 2733, 5190</w:t>
            </w:r>
          </w:p>
        </w:tc>
      </w:tr>
      <w:tr w:rsidR="003A72F8" w14:paraId="6AFE8025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275F47D8" w14:textId="77777777" w:rsidR="00D81428" w:rsidRDefault="00FC3673" w:rsidP="0077269D">
            <w:r>
              <w:t>Preview</w:t>
            </w:r>
          </w:p>
        </w:tc>
        <w:tc>
          <w:tcPr>
            <w:tcW w:w="7290" w:type="dxa"/>
            <w:tcBorders>
              <w:right w:val="single" w:sz="4" w:space="0" w:color="0090D1"/>
            </w:tcBorders>
            <w:vAlign w:val="center"/>
          </w:tcPr>
          <w:p w14:paraId="187D71AE" w14:textId="77777777" w:rsidR="00D81428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noProof/>
                <w:highlight w:val="yellow"/>
              </w:rPr>
            </w:pPr>
            <w:r>
              <w:rPr>
                <w:noProof/>
                <w:highlight w:val="yellow"/>
              </w:rPr>
              <w:t>port 80</w:t>
            </w:r>
          </w:p>
          <w:p w14:paraId="6C2F27C1" w14:textId="77777777" w:rsidR="003E098A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DDAEAEA" wp14:editId="6272E966">
                  <wp:extent cx="4491990" cy="1953895"/>
                  <wp:effectExtent l="0" t="0" r="3810" b="825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990" cy="1953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CB429D" w14:textId="77777777" w:rsidR="003E098A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3896A6C5" w14:textId="77777777" w:rsidR="003E098A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>port 2733</w:t>
            </w:r>
          </w:p>
          <w:p w14:paraId="2694F406" w14:textId="77777777" w:rsidR="003E098A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rPr>
                <w:noProof/>
              </w:rPr>
              <w:drawing>
                <wp:inline distT="0" distB="0" distL="0" distR="0" wp14:anchorId="7C74B9F6" wp14:editId="250F169E">
                  <wp:extent cx="4491990" cy="1939290"/>
                  <wp:effectExtent l="0" t="0" r="3810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990" cy="1939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0343C0" w14:textId="77777777" w:rsidR="003E098A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</w:p>
          <w:p w14:paraId="40F2042A" w14:textId="77777777" w:rsidR="003E098A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>port 5190</w:t>
            </w:r>
          </w:p>
          <w:p w14:paraId="0D5402DD" w14:textId="035875EA" w:rsidR="003E098A" w:rsidRPr="00071696" w:rsidRDefault="003E098A" w:rsidP="0077269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rPr>
                <w:noProof/>
              </w:rPr>
              <w:drawing>
                <wp:inline distT="0" distB="0" distL="0" distR="0" wp14:anchorId="73B04B2D" wp14:editId="4D40F963">
                  <wp:extent cx="4491990" cy="1939290"/>
                  <wp:effectExtent l="0" t="0" r="381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1990" cy="1939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72F8" w14:paraId="20DD9EDA" w14:textId="77777777" w:rsidTr="003A72F8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4086FD8F" w14:textId="77777777" w:rsidR="00D81428" w:rsidRDefault="00FC3673" w:rsidP="0077269D">
            <w:r>
              <w:t>Description</w:t>
            </w:r>
          </w:p>
        </w:tc>
        <w:tc>
          <w:tcPr>
            <w:tcW w:w="7290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15BA2301" w14:textId="2B4D21EA" w:rsidR="00D81428" w:rsidRPr="00071696" w:rsidRDefault="003E098A" w:rsidP="0077269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 xml:space="preserve">Saya </w:t>
            </w:r>
            <w:proofErr w:type="spellStart"/>
            <w:r>
              <w:rPr>
                <w:highlight w:val="yellow"/>
              </w:rPr>
              <w:t>menggunakan</w:t>
            </w:r>
            <w:proofErr w:type="spellEnd"/>
            <w:r>
              <w:rPr>
                <w:highlight w:val="yellow"/>
              </w:rPr>
              <w:t xml:space="preserve"> website </w:t>
            </w:r>
            <w:proofErr w:type="spellStart"/>
            <w:r>
              <w:rPr>
                <w:highlight w:val="yellow"/>
              </w:rPr>
              <w:t>dengan</w:t>
            </w:r>
            <w:proofErr w:type="spellEnd"/>
            <w:r>
              <w:rPr>
                <w:highlight w:val="yellow"/>
              </w:rPr>
              <w:t xml:space="preserve"> port 5190</w:t>
            </w:r>
            <w:r w:rsidR="00885E3E">
              <w:rPr>
                <w:highlight w:val="yellow"/>
              </w:rPr>
              <w:t xml:space="preserve">, </w:t>
            </w:r>
            <w:proofErr w:type="spellStart"/>
            <w:r w:rsidR="00885E3E">
              <w:rPr>
                <w:highlight w:val="yellow"/>
              </w:rPr>
              <w:t>karena</w:t>
            </w:r>
            <w:proofErr w:type="spellEnd"/>
            <w:r w:rsidR="00885E3E">
              <w:rPr>
                <w:highlight w:val="yellow"/>
              </w:rPr>
              <w:t xml:space="preserve"> port 80 adalah website </w:t>
            </w:r>
            <w:proofErr w:type="spellStart"/>
            <w:r w:rsidR="00885E3E">
              <w:rPr>
                <w:highlight w:val="yellow"/>
              </w:rPr>
              <w:t>mati</w:t>
            </w:r>
            <w:proofErr w:type="spellEnd"/>
            <w:r w:rsidR="00885E3E">
              <w:rPr>
                <w:highlight w:val="yellow"/>
              </w:rPr>
              <w:t>, dan port 2733 adalah Static Website</w:t>
            </w:r>
          </w:p>
        </w:tc>
      </w:tr>
    </w:tbl>
    <w:p w14:paraId="7123E197" w14:textId="77777777" w:rsidR="00FD0C62" w:rsidRDefault="00FD0C62"/>
    <w:p w14:paraId="08925A3D" w14:textId="77777777" w:rsidR="00ED0BE8" w:rsidRDefault="00ED0BE8" w:rsidP="00476AEB"/>
    <w:p w14:paraId="719C9DB7" w14:textId="77777777" w:rsidR="00ED0BE8" w:rsidRDefault="00FC3673">
      <w:r>
        <w:br w:type="page"/>
      </w:r>
    </w:p>
    <w:p w14:paraId="205B613B" w14:textId="77777777" w:rsidR="00660A3A" w:rsidRDefault="00FC3673" w:rsidP="00660A3A">
      <w:pPr>
        <w:pStyle w:val="Heading1"/>
      </w:pPr>
      <w:r>
        <w:lastRenderedPageBreak/>
        <w:t>Web Application Penetration Testing</w:t>
      </w:r>
    </w:p>
    <w:tbl>
      <w:tblPr>
        <w:tblStyle w:val="COMP6181-SLCTable-Findings"/>
        <w:tblW w:w="9026" w:type="dxa"/>
        <w:tblInd w:w="-10" w:type="dxa"/>
        <w:tblLook w:val="04A0" w:firstRow="1" w:lastRow="0" w:firstColumn="1" w:lastColumn="0" w:noHBand="0" w:noVBand="1"/>
      </w:tblPr>
      <w:tblGrid>
        <w:gridCol w:w="1152"/>
        <w:gridCol w:w="7874"/>
      </w:tblGrid>
      <w:tr w:rsidR="003A72F8" w14:paraId="6305F9DD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6CADCFB3" w14:textId="77777777" w:rsidR="00080E45" w:rsidRPr="00047C28" w:rsidRDefault="00FC3673" w:rsidP="00092DEE">
            <w:r>
              <w:rPr>
                <w:b w:val="0"/>
                <w:szCs w:val="28"/>
              </w:rPr>
              <w:t>Web Application Penetration and Information Retrieval</w:t>
            </w:r>
          </w:p>
        </w:tc>
      </w:tr>
      <w:tr w:rsidR="003A72F8" w14:paraId="1D27953B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vAlign w:val="center"/>
          </w:tcPr>
          <w:p w14:paraId="774F8C97" w14:textId="77777777" w:rsidR="00D81428" w:rsidRDefault="00FC3673" w:rsidP="00092DEE">
            <w:r>
              <w:t>Attack Method</w:t>
            </w:r>
          </w:p>
        </w:tc>
        <w:tc>
          <w:tcPr>
            <w:tcW w:w="7311" w:type="dxa"/>
            <w:tcBorders>
              <w:right w:val="single" w:sz="4" w:space="0" w:color="0090D1"/>
            </w:tcBorders>
            <w:vAlign w:val="center"/>
          </w:tcPr>
          <w:p w14:paraId="41D17FFB" w14:textId="7A07201B" w:rsidR="00D81428" w:rsidRDefault="00885E3E" w:rsidP="00092DE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QL Injection for Bypass</w:t>
            </w:r>
          </w:p>
        </w:tc>
      </w:tr>
      <w:tr w:rsidR="003A72F8" w14:paraId="4025E0BE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vAlign w:val="center"/>
          </w:tcPr>
          <w:p w14:paraId="1294B222" w14:textId="46FB666C" w:rsidR="00D81428" w:rsidRDefault="00FC3673" w:rsidP="00092DEE">
            <w:r>
              <w:t>Payload</w:t>
            </w:r>
            <w:r w:rsidR="00C84D35">
              <w:t xml:space="preserve"> </w:t>
            </w:r>
            <w:r w:rsidR="00FA325F">
              <w:t xml:space="preserve">or </w:t>
            </w:r>
            <w:r w:rsidR="00C84D35">
              <w:t>Command Used</w:t>
            </w:r>
          </w:p>
        </w:tc>
        <w:tc>
          <w:tcPr>
            <w:tcW w:w="7311" w:type="dxa"/>
            <w:tcBorders>
              <w:right w:val="single" w:sz="4" w:space="0" w:color="0090D1"/>
            </w:tcBorders>
            <w:vAlign w:val="center"/>
          </w:tcPr>
          <w:p w14:paraId="12411626" w14:textId="77777777" w:rsidR="00D81428" w:rsidRDefault="00976E4D" w:rsidP="00092D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  <w:highlight w:val="yellow"/>
              </w:rPr>
            </w:pPr>
            <w:r>
              <w:rPr>
                <w:rFonts w:ascii="Consolas" w:hAnsi="Consolas"/>
                <w:highlight w:val="yellow"/>
              </w:rPr>
              <w:t xml:space="preserve">Pada port 5190, </w:t>
            </w:r>
            <w:proofErr w:type="spellStart"/>
            <w:r>
              <w:rPr>
                <w:rFonts w:ascii="Consolas" w:hAnsi="Consolas"/>
                <w:highlight w:val="yellow"/>
              </w:rPr>
              <w:t>saya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</w:t>
            </w:r>
            <w:proofErr w:type="spellStart"/>
            <w:r>
              <w:rPr>
                <w:rFonts w:ascii="Consolas" w:hAnsi="Consolas"/>
                <w:highlight w:val="yellow"/>
              </w:rPr>
              <w:t>mencoba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</w:t>
            </w:r>
            <w:proofErr w:type="spellStart"/>
            <w:r>
              <w:rPr>
                <w:rFonts w:ascii="Consolas" w:hAnsi="Consolas"/>
                <w:highlight w:val="yellow"/>
              </w:rPr>
              <w:t>untuk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register </w:t>
            </w:r>
            <w:proofErr w:type="spellStart"/>
            <w:r>
              <w:rPr>
                <w:rFonts w:ascii="Consolas" w:hAnsi="Consolas"/>
                <w:highlight w:val="yellow"/>
              </w:rPr>
              <w:t>biasa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agar </w:t>
            </w:r>
            <w:proofErr w:type="spellStart"/>
            <w:r>
              <w:rPr>
                <w:rFonts w:ascii="Consolas" w:hAnsi="Consolas"/>
                <w:highlight w:val="yellow"/>
              </w:rPr>
              <w:t>dapat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</w:t>
            </w:r>
            <w:proofErr w:type="spellStart"/>
            <w:r>
              <w:rPr>
                <w:rFonts w:ascii="Consolas" w:hAnsi="Consolas"/>
                <w:highlight w:val="yellow"/>
              </w:rPr>
              <w:t>masuk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</w:t>
            </w:r>
            <w:proofErr w:type="spellStart"/>
            <w:r>
              <w:rPr>
                <w:rFonts w:ascii="Consolas" w:hAnsi="Consolas"/>
                <w:highlight w:val="yellow"/>
              </w:rPr>
              <w:t>ke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website </w:t>
            </w:r>
            <w:proofErr w:type="spellStart"/>
            <w:r>
              <w:rPr>
                <w:rFonts w:ascii="Consolas" w:hAnsi="Consolas"/>
                <w:highlight w:val="yellow"/>
              </w:rPr>
              <w:t>nya</w:t>
            </w:r>
            <w:proofErr w:type="spellEnd"/>
            <w:r>
              <w:rPr>
                <w:rFonts w:ascii="Consolas" w:hAnsi="Consolas"/>
                <w:highlight w:val="yellow"/>
              </w:rPr>
              <w:t xml:space="preserve"> dan </w:t>
            </w:r>
            <w:proofErr w:type="spellStart"/>
            <w:r>
              <w:rPr>
                <w:rFonts w:ascii="Consolas" w:hAnsi="Consolas"/>
                <w:highlight w:val="yellow"/>
              </w:rPr>
              <w:t>berhasil</w:t>
            </w:r>
            <w:proofErr w:type="spellEnd"/>
          </w:p>
          <w:p w14:paraId="17D7174A" w14:textId="4350C8C9" w:rsidR="00976E4D" w:rsidRDefault="00976E4D" w:rsidP="00092D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  <w:highlight w:val="yellow"/>
              </w:rPr>
            </w:pPr>
            <w:proofErr w:type="gramStart"/>
            <w:r>
              <w:rPr>
                <w:rFonts w:ascii="Consolas" w:hAnsi="Consolas"/>
                <w:highlight w:val="yellow"/>
              </w:rPr>
              <w:t>email :</w:t>
            </w:r>
            <w:proofErr w:type="gramEnd"/>
            <w:r>
              <w:rPr>
                <w:rFonts w:ascii="Consolas" w:hAnsi="Consolas"/>
                <w:highlight w:val="yellow"/>
              </w:rPr>
              <w:t xml:space="preserve"> </w:t>
            </w:r>
            <w:hyperlink r:id="rId22" w:history="1">
              <w:r w:rsidRPr="00A42ADE">
                <w:rPr>
                  <w:rStyle w:val="Hyperlink"/>
                  <w:rFonts w:ascii="Consolas" w:hAnsi="Consolas"/>
                  <w:highlight w:val="yellow"/>
                </w:rPr>
                <w:t>qwerty@gmail.com</w:t>
              </w:r>
            </w:hyperlink>
          </w:p>
          <w:p w14:paraId="6D827094" w14:textId="68E54DA9" w:rsidR="00976E4D" w:rsidRPr="00FA325F" w:rsidRDefault="00976E4D" w:rsidP="00092D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  <w:highlight w:val="yellow"/>
              </w:rPr>
            </w:pPr>
            <w:proofErr w:type="gramStart"/>
            <w:r>
              <w:rPr>
                <w:rFonts w:ascii="Consolas" w:hAnsi="Consolas"/>
                <w:highlight w:val="yellow"/>
              </w:rPr>
              <w:t>password :</w:t>
            </w:r>
            <w:proofErr w:type="gramEnd"/>
            <w:r>
              <w:rPr>
                <w:rFonts w:ascii="Consolas" w:hAnsi="Consolas"/>
                <w:highlight w:val="yellow"/>
              </w:rPr>
              <w:t xml:space="preserve"> 12345</w:t>
            </w:r>
          </w:p>
        </w:tc>
      </w:tr>
      <w:tr w:rsidR="003A72F8" w14:paraId="39C3E8F2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vAlign w:val="center"/>
          </w:tcPr>
          <w:p w14:paraId="082B9FFC" w14:textId="20329545" w:rsidR="00D81428" w:rsidRDefault="00FC3673" w:rsidP="00092DEE">
            <w:r>
              <w:t>Step-by-</w:t>
            </w:r>
            <w:r w:rsidR="00FA325F">
              <w:t>S</w:t>
            </w:r>
            <w:r>
              <w:t xml:space="preserve">tep </w:t>
            </w:r>
            <w:r w:rsidR="00FA325F">
              <w:t>A</w:t>
            </w:r>
            <w:r>
              <w:t>ction</w:t>
            </w:r>
          </w:p>
        </w:tc>
        <w:tc>
          <w:tcPr>
            <w:tcW w:w="7311" w:type="dxa"/>
            <w:tcBorders>
              <w:right w:val="single" w:sz="4" w:space="0" w:color="0090D1"/>
            </w:tcBorders>
            <w:vAlign w:val="center"/>
          </w:tcPr>
          <w:p w14:paraId="611408AA" w14:textId="77777777" w:rsidR="00221474" w:rsidRDefault="001C60E0" w:rsidP="001C60E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 xml:space="preserve">Saya </w:t>
            </w:r>
            <w:proofErr w:type="spellStart"/>
            <w:r>
              <w:rPr>
                <w:highlight w:val="yellow"/>
              </w:rPr>
              <w:t>mencoba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untuk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masuk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ke</w:t>
            </w:r>
            <w:proofErr w:type="spellEnd"/>
            <w:r>
              <w:rPr>
                <w:highlight w:val="yellow"/>
              </w:rPr>
              <w:t xml:space="preserve"> website </w:t>
            </w:r>
            <w:proofErr w:type="spellStart"/>
            <w:r>
              <w:rPr>
                <w:highlight w:val="yellow"/>
              </w:rPr>
              <w:t>dengan</w:t>
            </w:r>
            <w:proofErr w:type="spellEnd"/>
            <w:r>
              <w:rPr>
                <w:highlight w:val="yellow"/>
              </w:rPr>
              <w:t xml:space="preserve"> register</w:t>
            </w:r>
          </w:p>
          <w:p w14:paraId="7F03322F" w14:textId="77777777" w:rsidR="001C60E0" w:rsidRDefault="001C60E0" w:rsidP="001C60E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1C60E0">
              <w:rPr>
                <w:noProof/>
              </w:rPr>
              <w:drawing>
                <wp:inline distT="0" distB="0" distL="0" distR="0" wp14:anchorId="51FA0BB5" wp14:editId="03E73396">
                  <wp:extent cx="4405630" cy="3401599"/>
                  <wp:effectExtent l="0" t="0" r="0" b="889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4391" cy="3408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7A0DB4" w14:textId="77777777" w:rsidR="001C60E0" w:rsidRDefault="001C60E0" w:rsidP="001C60E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 xml:space="preserve">Lalu </w:t>
            </w:r>
            <w:proofErr w:type="spellStart"/>
            <w:r>
              <w:rPr>
                <w:highlight w:val="yellow"/>
              </w:rPr>
              <w:t>saya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membuat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akun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dengan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nama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proofErr w:type="gramStart"/>
            <w:r>
              <w:rPr>
                <w:highlight w:val="yellow"/>
              </w:rPr>
              <w:t>test;email</w:t>
            </w:r>
            <w:proofErr w:type="spellEnd"/>
            <w:proofErr w:type="gramEnd"/>
            <w:r>
              <w:rPr>
                <w:highlight w:val="yellow"/>
              </w:rPr>
              <w:t xml:space="preserve"> </w:t>
            </w:r>
            <w:hyperlink r:id="rId24" w:history="1">
              <w:r w:rsidRPr="00A42ADE">
                <w:rPr>
                  <w:rStyle w:val="Hyperlink"/>
                  <w:highlight w:val="yellow"/>
                </w:rPr>
                <w:t>qwerty@gmail.com</w:t>
              </w:r>
            </w:hyperlink>
            <w:r>
              <w:rPr>
                <w:highlight w:val="yellow"/>
              </w:rPr>
              <w:t>; dan password 12345</w:t>
            </w:r>
          </w:p>
          <w:p w14:paraId="5FBE1132" w14:textId="77777777" w:rsidR="001C60E0" w:rsidRDefault="001C60E0" w:rsidP="001C60E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 xml:space="preserve">Lalu </w:t>
            </w:r>
            <w:proofErr w:type="spellStart"/>
            <w:r>
              <w:rPr>
                <w:highlight w:val="yellow"/>
              </w:rPr>
              <w:t>saya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mencoba</w:t>
            </w:r>
            <w:proofErr w:type="spellEnd"/>
            <w:r>
              <w:rPr>
                <w:highlight w:val="yellow"/>
              </w:rPr>
              <w:t xml:space="preserve"> login </w:t>
            </w:r>
            <w:proofErr w:type="spellStart"/>
            <w:r>
              <w:rPr>
                <w:highlight w:val="yellow"/>
              </w:rPr>
              <w:t>dengan</w:t>
            </w:r>
            <w:proofErr w:type="spellEnd"/>
            <w:r>
              <w:rPr>
                <w:highlight w:val="yellow"/>
              </w:rPr>
              <w:t xml:space="preserve"> credential </w:t>
            </w:r>
            <w:proofErr w:type="spellStart"/>
            <w:r>
              <w:rPr>
                <w:highlight w:val="yellow"/>
              </w:rPr>
              <w:t>tersebut</w:t>
            </w:r>
            <w:proofErr w:type="spellEnd"/>
            <w:r>
              <w:rPr>
                <w:highlight w:val="yellow"/>
              </w:rPr>
              <w:t>.</w:t>
            </w:r>
          </w:p>
          <w:p w14:paraId="3463AD25" w14:textId="77777777" w:rsidR="001C60E0" w:rsidRDefault="001C60E0" w:rsidP="001C60E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1C60E0">
              <w:rPr>
                <w:noProof/>
              </w:rPr>
              <w:drawing>
                <wp:inline distT="0" distB="0" distL="0" distR="0" wp14:anchorId="79A8AB3F" wp14:editId="062F6508">
                  <wp:extent cx="4274498" cy="2727325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1684" cy="2731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57B8E5" w14:textId="77777777" w:rsidR="001C60E0" w:rsidRDefault="001C60E0" w:rsidP="001C60E0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highlight w:val="yellow"/>
              </w:rPr>
              <w:t xml:space="preserve">Dan </w:t>
            </w:r>
            <w:proofErr w:type="spellStart"/>
            <w:r>
              <w:rPr>
                <w:highlight w:val="yellow"/>
              </w:rPr>
              <w:t>saya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berhasil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masuk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ke</w:t>
            </w:r>
            <w:proofErr w:type="spellEnd"/>
            <w:r>
              <w:rPr>
                <w:highlight w:val="yellow"/>
              </w:rPr>
              <w:t xml:space="preserve"> </w:t>
            </w:r>
            <w:proofErr w:type="spellStart"/>
            <w:r>
              <w:rPr>
                <w:highlight w:val="yellow"/>
              </w:rPr>
              <w:t>websitenya</w:t>
            </w:r>
            <w:proofErr w:type="spellEnd"/>
            <w:r>
              <w:rPr>
                <w:highlight w:val="yellow"/>
              </w:rPr>
              <w:t>.</w:t>
            </w:r>
          </w:p>
          <w:p w14:paraId="0CA53A8D" w14:textId="6F25B0FB" w:rsidR="001C60E0" w:rsidRPr="001C60E0" w:rsidRDefault="001C60E0" w:rsidP="001C60E0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4037929" wp14:editId="6C6D9BFD">
                  <wp:extent cx="4329430" cy="1883153"/>
                  <wp:effectExtent l="0" t="0" r="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2086" cy="1888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72F8" w14:paraId="6FB6FB2D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vAlign w:val="center"/>
          </w:tcPr>
          <w:p w14:paraId="2BCC6ED2" w14:textId="77777777" w:rsidR="00D81428" w:rsidRDefault="00FC3673" w:rsidP="00092DEE">
            <w:r>
              <w:t>Result</w:t>
            </w:r>
          </w:p>
        </w:tc>
        <w:tc>
          <w:tcPr>
            <w:tcW w:w="7311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5CC43F23" w14:textId="2B4F6E70" w:rsidR="00D81428" w:rsidRPr="00FA325F" w:rsidRDefault="00976E4D" w:rsidP="00092DE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rPr>
                <w:noProof/>
              </w:rPr>
              <w:drawing>
                <wp:inline distT="0" distB="0" distL="0" distR="0" wp14:anchorId="214C8FD6" wp14:editId="155E638A">
                  <wp:extent cx="4434840" cy="1929003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6791" cy="19342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9CEE8E7" w14:textId="77777777" w:rsidR="00080E45" w:rsidRPr="004044C7" w:rsidRDefault="00080E45" w:rsidP="00080E45">
      <w:pPr>
        <w:rPr>
          <w:i/>
          <w:iCs/>
          <w:sz w:val="20"/>
          <w:szCs w:val="20"/>
        </w:rPr>
      </w:pPr>
    </w:p>
    <w:tbl>
      <w:tblPr>
        <w:tblStyle w:val="COMP6181-SLCTable-Findings"/>
        <w:tblW w:w="9026" w:type="dxa"/>
        <w:tblInd w:w="-15" w:type="dxa"/>
        <w:tblLook w:val="04A0" w:firstRow="1" w:lastRow="0" w:firstColumn="1" w:lastColumn="0" w:noHBand="0" w:noVBand="1"/>
      </w:tblPr>
      <w:tblGrid>
        <w:gridCol w:w="1364"/>
        <w:gridCol w:w="7662"/>
      </w:tblGrid>
      <w:tr w:rsidR="003A72F8" w14:paraId="66D6643A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71C9D3FC" w14:textId="77777777" w:rsidR="00C84D35" w:rsidRPr="00047C28" w:rsidRDefault="00FC3673" w:rsidP="00B63213">
            <w:r>
              <w:rPr>
                <w:b w:val="0"/>
                <w:szCs w:val="28"/>
              </w:rPr>
              <w:t>Web Application Penetration and Information Retrieval</w:t>
            </w:r>
          </w:p>
        </w:tc>
      </w:tr>
      <w:tr w:rsidR="00B63183" w14:paraId="39140FB6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0" w:type="dxa"/>
            <w:vAlign w:val="center"/>
          </w:tcPr>
          <w:p w14:paraId="49D004AC" w14:textId="77777777" w:rsidR="00C84D35" w:rsidRDefault="00FC3673" w:rsidP="00B63213">
            <w:r>
              <w:t>Attack Method</w:t>
            </w:r>
          </w:p>
        </w:tc>
        <w:tc>
          <w:tcPr>
            <w:tcW w:w="7306" w:type="dxa"/>
            <w:tcBorders>
              <w:right w:val="single" w:sz="4" w:space="0" w:color="0090D1"/>
            </w:tcBorders>
            <w:vAlign w:val="center"/>
          </w:tcPr>
          <w:p w14:paraId="4C502123" w14:textId="7B9E39FA" w:rsidR="005503CF" w:rsidRPr="00FA325F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>
              <w:rPr>
                <w:rFonts w:ascii="Consolas" w:hAnsi="Consolas"/>
              </w:rPr>
              <w:t xml:space="preserve">SQL Injection </w:t>
            </w:r>
            <w:proofErr w:type="spellStart"/>
            <w:r>
              <w:rPr>
                <w:rFonts w:ascii="Consolas" w:hAnsi="Consolas"/>
              </w:rPr>
              <w:t>dengan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SQLmap</w:t>
            </w:r>
            <w:proofErr w:type="spellEnd"/>
          </w:p>
        </w:tc>
      </w:tr>
      <w:tr w:rsidR="00B63183" w14:paraId="0F322790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0" w:type="dxa"/>
            <w:vAlign w:val="center"/>
          </w:tcPr>
          <w:p w14:paraId="51AB8458" w14:textId="0D719C9B" w:rsidR="00C84D35" w:rsidRDefault="00FC3673" w:rsidP="00B63213">
            <w:r>
              <w:t xml:space="preserve">Payload </w:t>
            </w:r>
            <w:r w:rsidR="00FA325F">
              <w:t xml:space="preserve">or </w:t>
            </w:r>
            <w:r>
              <w:t>Command Used</w:t>
            </w:r>
          </w:p>
        </w:tc>
        <w:tc>
          <w:tcPr>
            <w:tcW w:w="7306" w:type="dxa"/>
            <w:tcBorders>
              <w:right w:val="single" w:sz="4" w:space="0" w:color="0090D1"/>
            </w:tcBorders>
            <w:vAlign w:val="center"/>
          </w:tcPr>
          <w:p w14:paraId="6A7F6316" w14:textId="77777777" w:rsidR="00C84D35" w:rsidRPr="00381E3E" w:rsidRDefault="00B63183" w:rsidP="00B632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1E3E">
              <w:t>Payload 1</w:t>
            </w:r>
          </w:p>
          <w:p w14:paraId="340934BC" w14:textId="127B3464" w:rsidR="00B63183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434D87">
              <w:rPr>
                <w:rFonts w:ascii="Consolas" w:hAnsi="Consolas"/>
              </w:rPr>
              <w:t>sqlmap</w:t>
            </w:r>
            <w:proofErr w:type="spellEnd"/>
            <w:r w:rsidRPr="00434D87">
              <w:rPr>
                <w:rFonts w:ascii="Consolas" w:hAnsi="Consolas"/>
              </w:rPr>
              <w:t xml:space="preserve"> -u </w:t>
            </w:r>
            <w:hyperlink r:id="rId26" w:history="1">
              <w:r w:rsidRPr="00A42ADE">
                <w:rPr>
                  <w:rStyle w:val="Hyperlink"/>
                  <w:rFonts w:ascii="Consolas" w:hAnsi="Consolas"/>
                </w:rPr>
                <w:t>http://192.168.254.133:5190/product_detail.php?id=1--cookie="PHPSESSID=</w:t>
              </w:r>
              <w:r w:rsidRPr="00A42ADE">
                <w:rPr>
                  <w:rStyle w:val="Hyperlink"/>
                </w:rPr>
                <w:t>5sa28iiejodcvre1tm83tpjtv7</w:t>
              </w:r>
            </w:hyperlink>
            <w:r w:rsidRPr="005503CF">
              <w:rPr>
                <w:rFonts w:ascii="Consolas" w:hAnsi="Consolas"/>
              </w:rPr>
              <w:t>"</w:t>
            </w:r>
          </w:p>
          <w:p w14:paraId="11214574" w14:textId="779340BE" w:rsidR="00B63183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727C284" w14:textId="5A79A70D" w:rsidR="00B63183" w:rsidRPr="005503CF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Payload 2</w:t>
            </w:r>
          </w:p>
          <w:p w14:paraId="18F7CEAE" w14:textId="58002509" w:rsidR="00B63183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434D87">
              <w:rPr>
                <w:rFonts w:ascii="Consolas" w:hAnsi="Consolas"/>
              </w:rPr>
              <w:t>sqlmap</w:t>
            </w:r>
            <w:proofErr w:type="spellEnd"/>
            <w:r w:rsidRPr="00434D87">
              <w:rPr>
                <w:rFonts w:ascii="Consolas" w:hAnsi="Consolas"/>
              </w:rPr>
              <w:t xml:space="preserve"> -u </w:t>
            </w:r>
            <w:hyperlink r:id="rId27" w:history="1">
              <w:r w:rsidRPr="00A42ADE">
                <w:rPr>
                  <w:rStyle w:val="Hyperlink"/>
                  <w:rFonts w:ascii="Consolas" w:hAnsi="Consolas"/>
                </w:rPr>
                <w:t>http://192.168.254.133:5190/product_detail.php?id=1--cookie="PHPSESSID=</w:t>
              </w:r>
              <w:r w:rsidRPr="00A42ADE">
                <w:rPr>
                  <w:rStyle w:val="Hyperlink"/>
                </w:rPr>
                <w:t>5sa28iiejodcvre1tm83tpjtv7</w:t>
              </w:r>
            </w:hyperlink>
            <w:r w:rsidRPr="005503C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 xml:space="preserve"> –</w:t>
            </w:r>
            <w:proofErr w:type="spellStart"/>
            <w:r>
              <w:rPr>
                <w:rFonts w:ascii="Consolas" w:hAnsi="Consolas"/>
              </w:rPr>
              <w:t>dbs</w:t>
            </w:r>
            <w:proofErr w:type="spellEnd"/>
          </w:p>
          <w:p w14:paraId="75FC2068" w14:textId="1899B412" w:rsidR="00B63183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</w:rPr>
            </w:pPr>
          </w:p>
          <w:p w14:paraId="5B9DDC4C" w14:textId="626DC7F9" w:rsidR="00B63183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ayload 3</w:t>
            </w:r>
          </w:p>
          <w:p w14:paraId="289D9358" w14:textId="1E8155A1" w:rsidR="00B63183" w:rsidRDefault="00B63183" w:rsidP="00B6318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434D87">
              <w:rPr>
                <w:rFonts w:ascii="Consolas" w:hAnsi="Consolas"/>
              </w:rPr>
              <w:t>sqlmap</w:t>
            </w:r>
            <w:proofErr w:type="spellEnd"/>
            <w:r w:rsidRPr="00434D87">
              <w:rPr>
                <w:rFonts w:ascii="Consolas" w:hAnsi="Consolas"/>
              </w:rPr>
              <w:t xml:space="preserve"> -u </w:t>
            </w:r>
            <w:hyperlink r:id="rId28" w:history="1">
              <w:r w:rsidRPr="00A42ADE">
                <w:rPr>
                  <w:rStyle w:val="Hyperlink"/>
                  <w:rFonts w:ascii="Consolas" w:hAnsi="Consolas"/>
                </w:rPr>
                <w:t>http://192.168.254.133:5190/product_detail.php?id=1--cookie="PHPSESSID=</w:t>
              </w:r>
              <w:r w:rsidRPr="00A42ADE">
                <w:rPr>
                  <w:rStyle w:val="Hyperlink"/>
                </w:rPr>
                <w:t>5sa28iiejodcvre1tm83tpjtv7</w:t>
              </w:r>
            </w:hyperlink>
            <w:r w:rsidRPr="005503CF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 xml:space="preserve"> --dump</w:t>
            </w:r>
          </w:p>
          <w:p w14:paraId="3C010BE5" w14:textId="40968BD6" w:rsidR="00B63183" w:rsidRPr="00FA325F" w:rsidRDefault="00B63183" w:rsidP="00B632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  <w:highlight w:val="yellow"/>
              </w:rPr>
            </w:pPr>
          </w:p>
        </w:tc>
      </w:tr>
      <w:tr w:rsidR="00B63183" w14:paraId="6ABFF710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0" w:type="dxa"/>
            <w:vAlign w:val="center"/>
          </w:tcPr>
          <w:p w14:paraId="12246AD9" w14:textId="1D702135" w:rsidR="00C84D35" w:rsidRDefault="00FC3673" w:rsidP="00B63213">
            <w:r>
              <w:t>Step-by-</w:t>
            </w:r>
            <w:r w:rsidR="00FA325F">
              <w:t>S</w:t>
            </w:r>
            <w:r>
              <w:t xml:space="preserve">tep </w:t>
            </w:r>
            <w:r w:rsidR="00FA325F">
              <w:t>A</w:t>
            </w:r>
            <w:r>
              <w:t>ction</w:t>
            </w:r>
          </w:p>
        </w:tc>
        <w:tc>
          <w:tcPr>
            <w:tcW w:w="7306" w:type="dxa"/>
            <w:tcBorders>
              <w:right w:val="single" w:sz="4" w:space="0" w:color="0090D1"/>
            </w:tcBorders>
            <w:vAlign w:val="center"/>
          </w:tcPr>
          <w:p w14:paraId="6953BA76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t>Payload 1</w:t>
            </w:r>
          </w:p>
          <w:p w14:paraId="4C251FA7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rPr>
                <w:noProof/>
              </w:rPr>
              <w:lastRenderedPageBreak/>
              <w:drawing>
                <wp:inline distT="0" distB="0" distL="0" distR="0" wp14:anchorId="18883E1E" wp14:editId="3DC3CE2E">
                  <wp:extent cx="4590542" cy="3497580"/>
                  <wp:effectExtent l="0" t="0" r="635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9891" cy="35047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73C1AE4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rPr>
                <w:noProof/>
              </w:rPr>
              <w:drawing>
                <wp:inline distT="0" distB="0" distL="0" distR="0" wp14:anchorId="1BC986EA" wp14:editId="1D498E6F">
                  <wp:extent cx="4579944" cy="309372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7372" cy="30987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E072C5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89FD685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81E3E">
              <w:t>Disini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terlihat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bahwa</w:t>
            </w:r>
            <w:proofErr w:type="spellEnd"/>
            <w:r w:rsidRPr="00381E3E">
              <w:t xml:space="preserve"> website </w:t>
            </w:r>
            <w:proofErr w:type="spellStart"/>
            <w:r w:rsidRPr="00381E3E">
              <w:t>tersebut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dapat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kita</w:t>
            </w:r>
            <w:proofErr w:type="spellEnd"/>
            <w:r w:rsidRPr="00381E3E">
              <w:t xml:space="preserve"> SQL Injection.</w:t>
            </w:r>
          </w:p>
          <w:p w14:paraId="16F575D3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1B5DA65" w14:textId="77777777" w:rsidR="00B63183" w:rsidRPr="00381E3E" w:rsidRDefault="00B63183" w:rsidP="00B631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t>Payload 2</w:t>
            </w:r>
          </w:p>
          <w:p w14:paraId="08DD6A19" w14:textId="77777777" w:rsidR="00C84D35" w:rsidRPr="00381E3E" w:rsidRDefault="00B63183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rPr>
                <w:noProof/>
              </w:rPr>
              <w:lastRenderedPageBreak/>
              <w:drawing>
                <wp:inline distT="0" distB="0" distL="0" distR="0" wp14:anchorId="75666657" wp14:editId="4768BD16">
                  <wp:extent cx="4545174" cy="3345180"/>
                  <wp:effectExtent l="0" t="0" r="8255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2296" cy="3350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ABBDEF" w14:textId="77777777" w:rsidR="00B63183" w:rsidRPr="00381E3E" w:rsidRDefault="00B63183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81E3E">
              <w:t>Disini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saya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menemukan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ada</w:t>
            </w:r>
            <w:proofErr w:type="spellEnd"/>
            <w:r w:rsidRPr="00381E3E">
              <w:t xml:space="preserve"> 5 database </w:t>
            </w:r>
            <w:proofErr w:type="spellStart"/>
            <w:r w:rsidRPr="00381E3E">
              <w:t>yaitu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information_schema</w:t>
            </w:r>
            <w:proofErr w:type="spellEnd"/>
            <w:r w:rsidRPr="00381E3E">
              <w:t xml:space="preserve">, </w:t>
            </w:r>
            <w:proofErr w:type="spellStart"/>
            <w:r w:rsidRPr="00381E3E">
              <w:t>mysql</w:t>
            </w:r>
            <w:proofErr w:type="spellEnd"/>
            <w:r w:rsidRPr="00381E3E">
              <w:t>, performance, sys, umbrella.</w:t>
            </w:r>
          </w:p>
          <w:p w14:paraId="1423C34B" w14:textId="77777777" w:rsidR="00B63183" w:rsidRPr="00381E3E" w:rsidRDefault="00B63183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3FAF98" w14:textId="77777777" w:rsidR="00B63183" w:rsidRPr="00381E3E" w:rsidRDefault="00B63183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t>Payload 3</w:t>
            </w:r>
          </w:p>
          <w:p w14:paraId="29B8D2B3" w14:textId="77777777" w:rsidR="00B63183" w:rsidRPr="00381E3E" w:rsidRDefault="00FA3687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rPr>
                <w:noProof/>
              </w:rPr>
              <w:drawing>
                <wp:inline distT="0" distB="0" distL="0" distR="0" wp14:anchorId="06F33E7C" wp14:editId="2525D37B">
                  <wp:extent cx="4536581" cy="19431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8721" cy="1944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1084D1" w14:textId="46E02C8C" w:rsidR="00FA3687" w:rsidRPr="00381E3E" w:rsidRDefault="00FA3687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rPr>
                <w:noProof/>
              </w:rPr>
              <w:drawing>
                <wp:inline distT="0" distB="0" distL="0" distR="0" wp14:anchorId="2119D379" wp14:editId="10A14155">
                  <wp:extent cx="4539275" cy="1706880"/>
                  <wp:effectExtent l="0" t="0" r="0" b="762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5657" cy="1709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9301E7" w14:textId="372ECAE2" w:rsidR="00FA3687" w:rsidRPr="00381E3E" w:rsidRDefault="00FA3687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92A1898" w14:textId="76CE5A42" w:rsidR="00FA3687" w:rsidRPr="00381E3E" w:rsidRDefault="00FA3687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81E3E">
              <w:rPr>
                <w:noProof/>
              </w:rPr>
              <w:lastRenderedPageBreak/>
              <w:drawing>
                <wp:inline distT="0" distB="0" distL="0" distR="0" wp14:anchorId="65698B63" wp14:editId="4C378BD6">
                  <wp:extent cx="4728648" cy="2964180"/>
                  <wp:effectExtent l="0" t="0" r="0" b="762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33277" cy="29670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23CEC4" w14:textId="4719E0D9" w:rsidR="00FA3687" w:rsidRPr="00381E3E" w:rsidRDefault="00FA3687" w:rsidP="00B632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381E3E">
              <w:t>Disini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saya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menemukan</w:t>
            </w:r>
            <w:proofErr w:type="spellEnd"/>
            <w:r w:rsidRPr="00381E3E">
              <w:t xml:space="preserve"> database yang </w:t>
            </w:r>
            <w:proofErr w:type="spellStart"/>
            <w:r w:rsidRPr="00381E3E">
              <w:t>penting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bernama</w:t>
            </w:r>
            <w:proofErr w:type="spellEnd"/>
            <w:r w:rsidRPr="00381E3E">
              <w:t xml:space="preserve"> umbrella dan </w:t>
            </w:r>
            <w:proofErr w:type="spellStart"/>
            <w:r w:rsidRPr="00381E3E">
              <w:t>isinya</w:t>
            </w:r>
            <w:proofErr w:type="spellEnd"/>
            <w:r w:rsidRPr="00381E3E">
              <w:t xml:space="preserve"> adalah password dan username </w:t>
            </w:r>
            <w:proofErr w:type="spellStart"/>
            <w:r w:rsidRPr="00381E3E">
              <w:t>untuk</w:t>
            </w:r>
            <w:proofErr w:type="spellEnd"/>
            <w:r w:rsidRPr="00381E3E">
              <w:t xml:space="preserve"> login </w:t>
            </w:r>
            <w:proofErr w:type="spellStart"/>
            <w:r w:rsidRPr="00381E3E">
              <w:t>ke</w:t>
            </w:r>
            <w:proofErr w:type="spellEnd"/>
            <w:r w:rsidRPr="00381E3E">
              <w:t xml:space="preserve"> server </w:t>
            </w:r>
            <w:proofErr w:type="spellStart"/>
            <w:r w:rsidRPr="00381E3E">
              <w:t>nanti</w:t>
            </w:r>
            <w:proofErr w:type="spellEnd"/>
            <w:r w:rsidRPr="00381E3E">
              <w:t>.</w:t>
            </w:r>
          </w:p>
        </w:tc>
      </w:tr>
      <w:tr w:rsidR="00B63183" w14:paraId="425ADDEE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0" w:type="dxa"/>
            <w:vAlign w:val="center"/>
          </w:tcPr>
          <w:p w14:paraId="6176140D" w14:textId="77777777" w:rsidR="00C84D35" w:rsidRDefault="00FC3673" w:rsidP="00B63213">
            <w:r>
              <w:lastRenderedPageBreak/>
              <w:t>Result</w:t>
            </w:r>
          </w:p>
        </w:tc>
        <w:tc>
          <w:tcPr>
            <w:tcW w:w="730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1FEBBB09" w14:textId="77777777" w:rsidR="00B63183" w:rsidRPr="00381E3E" w:rsidRDefault="00B63183" w:rsidP="00B632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67DC96B" w14:textId="3186D901" w:rsidR="00B63183" w:rsidRPr="00381E3E" w:rsidRDefault="00FA3687" w:rsidP="00B632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381E3E">
              <w:rPr>
                <w:noProof/>
              </w:rPr>
              <w:drawing>
                <wp:inline distT="0" distB="0" distL="0" distR="0" wp14:anchorId="1D3FD97A" wp14:editId="3586ED32">
                  <wp:extent cx="4536581" cy="19431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8721" cy="1944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E9654E" w14:textId="77777777" w:rsidR="00B63183" w:rsidRPr="00381E3E" w:rsidRDefault="00B63183" w:rsidP="00B632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09EC1E81" w14:textId="67B94EF4" w:rsidR="00B63183" w:rsidRPr="00381E3E" w:rsidRDefault="00FA3687" w:rsidP="00B6321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 w:rsidRPr="00381E3E">
              <w:t>Berikut</w:t>
            </w:r>
            <w:proofErr w:type="spellEnd"/>
            <w:r w:rsidRPr="00381E3E">
              <w:t xml:space="preserve"> adalah </w:t>
            </w:r>
            <w:proofErr w:type="spellStart"/>
            <w:r w:rsidRPr="00381E3E">
              <w:t>hasil</w:t>
            </w:r>
            <w:proofErr w:type="spellEnd"/>
            <w:r w:rsidRPr="00381E3E">
              <w:t xml:space="preserve"> yang akan </w:t>
            </w:r>
            <w:proofErr w:type="spellStart"/>
            <w:r w:rsidRPr="00381E3E">
              <w:t>dipakai</w:t>
            </w:r>
            <w:proofErr w:type="spellEnd"/>
            <w:r w:rsidRPr="00381E3E">
              <w:t xml:space="preserve"> </w:t>
            </w:r>
            <w:proofErr w:type="spellStart"/>
            <w:r w:rsidRPr="00381E3E">
              <w:t>untuk</w:t>
            </w:r>
            <w:proofErr w:type="spellEnd"/>
            <w:r w:rsidRPr="00381E3E">
              <w:t xml:space="preserve"> server exploit.</w:t>
            </w:r>
          </w:p>
        </w:tc>
      </w:tr>
    </w:tbl>
    <w:p w14:paraId="3300CD9A" w14:textId="77777777" w:rsidR="00FB24FF" w:rsidRDefault="00FC3673" w:rsidP="00670602">
      <w:pPr>
        <w:spacing w:before="240"/>
      </w:pPr>
      <w:r>
        <w:rPr>
          <w:i/>
          <w:iCs/>
          <w:sz w:val="20"/>
          <w:szCs w:val="20"/>
        </w:rPr>
        <w:t>Note: You may add more table if needed. For every attack point, you need to separate the report table.</w:t>
      </w:r>
    </w:p>
    <w:p w14:paraId="40DC5421" w14:textId="77777777" w:rsidR="004044C7" w:rsidRDefault="004044C7" w:rsidP="00080E45"/>
    <w:p w14:paraId="5F943EE4" w14:textId="77777777" w:rsidR="004044C7" w:rsidRDefault="00FC3673">
      <w:r>
        <w:br w:type="page"/>
      </w:r>
    </w:p>
    <w:p w14:paraId="553DA6EA" w14:textId="77777777" w:rsidR="004044C7" w:rsidRDefault="00FC3673" w:rsidP="004044C7">
      <w:pPr>
        <w:pStyle w:val="Heading1"/>
      </w:pPr>
      <w:r>
        <w:lastRenderedPageBreak/>
        <w:t>Server Penetration Testing</w:t>
      </w:r>
    </w:p>
    <w:tbl>
      <w:tblPr>
        <w:tblStyle w:val="COMP6181-SLCTable-Findings"/>
        <w:tblW w:w="0" w:type="auto"/>
        <w:tblLook w:val="04A0" w:firstRow="1" w:lastRow="0" w:firstColumn="1" w:lastColumn="0" w:noHBand="0" w:noVBand="1"/>
      </w:tblPr>
      <w:tblGrid>
        <w:gridCol w:w="1011"/>
        <w:gridCol w:w="8005"/>
      </w:tblGrid>
      <w:tr w:rsidR="003A72F8" w14:paraId="64CD9CEA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3939430A" w14:textId="77777777" w:rsidR="004044C7" w:rsidRPr="00047C28" w:rsidRDefault="00FC3673" w:rsidP="00405CB6">
            <w:r>
              <w:rPr>
                <w:b w:val="0"/>
                <w:szCs w:val="28"/>
              </w:rPr>
              <w:t>Server Penetration and Information Retrieval</w:t>
            </w:r>
          </w:p>
        </w:tc>
      </w:tr>
      <w:tr w:rsidR="003A72F8" w14:paraId="42FD710B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F09A562" w14:textId="77777777" w:rsidR="004044C7" w:rsidRDefault="00FC3673" w:rsidP="00405CB6">
            <w:r>
              <w:t>Attack Method</w:t>
            </w:r>
          </w:p>
        </w:tc>
        <w:tc>
          <w:tcPr>
            <w:tcW w:w="7311" w:type="dxa"/>
            <w:tcBorders>
              <w:right w:val="single" w:sz="4" w:space="0" w:color="0090D1"/>
            </w:tcBorders>
            <w:vAlign w:val="center"/>
          </w:tcPr>
          <w:p w14:paraId="701A7B69" w14:textId="3F38F736" w:rsidR="004044C7" w:rsidRPr="00177D30" w:rsidRDefault="00FA3687" w:rsidP="00405C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381E3E">
              <w:t>Hydra</w:t>
            </w:r>
          </w:p>
        </w:tc>
      </w:tr>
      <w:tr w:rsidR="003A72F8" w14:paraId="304715A4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0FE67D41" w14:textId="77777777" w:rsidR="004044C7" w:rsidRDefault="00FC3673" w:rsidP="00405CB6">
            <w:r>
              <w:t>Payload / Command Used</w:t>
            </w:r>
          </w:p>
        </w:tc>
        <w:tc>
          <w:tcPr>
            <w:tcW w:w="7311" w:type="dxa"/>
            <w:tcBorders>
              <w:right w:val="single" w:sz="4" w:space="0" w:color="0090D1"/>
            </w:tcBorders>
            <w:vAlign w:val="center"/>
          </w:tcPr>
          <w:p w14:paraId="185FDA51" w14:textId="00E3177F" w:rsidR="004044C7" w:rsidRPr="00177D30" w:rsidRDefault="00FA3687" w:rsidP="00405C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  <w:highlight w:val="yellow"/>
              </w:rPr>
            </w:pPr>
            <w:r w:rsidRPr="00065BC1">
              <w:t>hydra -L username.txt -P password.txt ssh://192.168.</w:t>
            </w:r>
            <w:r w:rsidR="00580175">
              <w:t>254</w:t>
            </w:r>
            <w:r w:rsidRPr="00065BC1">
              <w:t>.13</w:t>
            </w:r>
            <w:r w:rsidR="00326A40">
              <w:t>3</w:t>
            </w:r>
            <w:r w:rsidRPr="00065BC1">
              <w:t xml:space="preserve"> -s 22</w:t>
            </w:r>
          </w:p>
        </w:tc>
      </w:tr>
      <w:tr w:rsidR="003A72F8" w14:paraId="21972296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216019B" w14:textId="77777777" w:rsidR="00CD3B62" w:rsidRDefault="00FC3673" w:rsidP="00405CB6">
            <w:r>
              <w:t>Step-by-step action</w:t>
            </w:r>
          </w:p>
        </w:tc>
        <w:tc>
          <w:tcPr>
            <w:tcW w:w="7311" w:type="dxa"/>
            <w:tcBorders>
              <w:right w:val="single" w:sz="4" w:space="0" w:color="0090D1"/>
            </w:tcBorders>
            <w:vAlign w:val="center"/>
          </w:tcPr>
          <w:p w14:paraId="114866A9" w14:textId="63E81191" w:rsidR="00CD3B62" w:rsidRPr="00177D30" w:rsidRDefault="00580175" w:rsidP="00405CB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580175">
              <w:rPr>
                <w:noProof/>
              </w:rPr>
              <w:drawing>
                <wp:inline distT="0" distB="0" distL="0" distR="0" wp14:anchorId="58F6C329" wp14:editId="0DA9F3C8">
                  <wp:extent cx="5731510" cy="1684020"/>
                  <wp:effectExtent l="0" t="0" r="254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68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72F8" w14:paraId="09C93111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5" w:type="dxa"/>
            <w:vAlign w:val="center"/>
          </w:tcPr>
          <w:p w14:paraId="3E168904" w14:textId="77777777" w:rsidR="00CD3B62" w:rsidRDefault="00FC3673" w:rsidP="00405CB6">
            <w:r>
              <w:t>Result</w:t>
            </w:r>
          </w:p>
        </w:tc>
        <w:tc>
          <w:tcPr>
            <w:tcW w:w="7311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61A17D58" w14:textId="77777777" w:rsidR="00CD3B62" w:rsidRDefault="00580175" w:rsidP="00405C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 w:rsidRPr="00580175">
              <w:rPr>
                <w:noProof/>
              </w:rPr>
              <w:drawing>
                <wp:inline distT="0" distB="0" distL="0" distR="0" wp14:anchorId="762A0B39" wp14:editId="6AD99A73">
                  <wp:extent cx="4538526" cy="13335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1476" cy="13343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2043A2" w14:textId="2F5A4228" w:rsidR="00580175" w:rsidRPr="00580175" w:rsidRDefault="00580175" w:rsidP="00405C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80175">
              <w:t xml:space="preserve">Hasil </w:t>
            </w:r>
            <w:proofErr w:type="spellStart"/>
            <w:r w:rsidRPr="00580175">
              <w:t>nya</w:t>
            </w:r>
            <w:proofErr w:type="spellEnd"/>
            <w:r w:rsidRPr="00580175">
              <w:t xml:space="preserve"> adalah </w:t>
            </w:r>
            <w:proofErr w:type="spellStart"/>
            <w:r w:rsidRPr="00580175">
              <w:t>dengan</w:t>
            </w:r>
            <w:proofErr w:type="spellEnd"/>
            <w:r w:rsidRPr="00580175">
              <w:t xml:space="preserve"> credential</w:t>
            </w:r>
            <w:r>
              <w:t xml:space="preserve"> </w:t>
            </w:r>
          </w:p>
          <w:p w14:paraId="4C562FC7" w14:textId="07054014" w:rsidR="00580175" w:rsidRDefault="00580175" w:rsidP="00405C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gramStart"/>
            <w:r w:rsidRPr="00580175">
              <w:t>login :</w:t>
            </w:r>
            <w:proofErr w:type="gramEnd"/>
            <w:r w:rsidRPr="00580175">
              <w:t xml:space="preserve"> </w:t>
            </w:r>
            <w:proofErr w:type="spellStart"/>
            <w:r w:rsidRPr="00580175">
              <w:rPr>
                <w:b/>
                <w:bCs/>
              </w:rPr>
              <w:t>ven</w:t>
            </w:r>
            <w:proofErr w:type="spellEnd"/>
            <w:r>
              <w:t xml:space="preserve">; </w:t>
            </w:r>
            <w:r w:rsidRPr="00580175">
              <w:t xml:space="preserve">password : </w:t>
            </w:r>
            <w:r w:rsidRPr="00580175">
              <w:rPr>
                <w:b/>
                <w:bCs/>
              </w:rPr>
              <w:t>mR_b0s$C4nDy</w:t>
            </w:r>
          </w:p>
          <w:p w14:paraId="019344F6" w14:textId="518FDE1C" w:rsidR="00580175" w:rsidRPr="00177D30" w:rsidRDefault="00580175" w:rsidP="00405CB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highlight w:val="yellow"/>
              </w:rPr>
            </w:pPr>
            <w:r>
              <w:t xml:space="preserve">Saya bisa </w:t>
            </w:r>
            <w:proofErr w:type="spellStart"/>
            <w:r>
              <w:t>masuk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server </w:t>
            </w:r>
            <w:proofErr w:type="spellStart"/>
            <w:r>
              <w:t>melalui</w:t>
            </w:r>
            <w:proofErr w:type="spellEnd"/>
            <w:r>
              <w:t xml:space="preserve"> service SSH yang </w:t>
            </w:r>
            <w:proofErr w:type="spellStart"/>
            <w:r>
              <w:t>terbuka</w:t>
            </w:r>
            <w:proofErr w:type="spellEnd"/>
            <w:r>
              <w:t>/open.</w:t>
            </w:r>
          </w:p>
        </w:tc>
      </w:tr>
    </w:tbl>
    <w:p w14:paraId="066C064A" w14:textId="77777777" w:rsidR="004044C7" w:rsidRDefault="00FC3673" w:rsidP="00740CEC">
      <w:pPr>
        <w:spacing w:before="2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te: You may add more table if needed</w:t>
      </w:r>
    </w:p>
    <w:tbl>
      <w:tblPr>
        <w:tblStyle w:val="COMP6181-SLCTable-Findings"/>
        <w:tblW w:w="0" w:type="auto"/>
        <w:tblInd w:w="-10" w:type="dxa"/>
        <w:tblLook w:val="04A0" w:firstRow="1" w:lastRow="0" w:firstColumn="1" w:lastColumn="0" w:noHBand="0" w:noVBand="1"/>
      </w:tblPr>
      <w:tblGrid>
        <w:gridCol w:w="1670"/>
        <w:gridCol w:w="7356"/>
      </w:tblGrid>
      <w:tr w:rsidR="003A72F8" w14:paraId="3DF2DA70" w14:textId="77777777" w:rsidTr="003A7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</w:tcPr>
          <w:p w14:paraId="7939EAD5" w14:textId="77777777" w:rsidR="00A9539C" w:rsidRPr="00FB24FF" w:rsidRDefault="00FC3673" w:rsidP="00412E88">
            <w:pPr>
              <w:rPr>
                <w:rFonts w:cs="Times New Roman"/>
              </w:rPr>
            </w:pPr>
            <w:r w:rsidRPr="00FB24FF">
              <w:rPr>
                <w:rFonts w:cs="Times New Roman"/>
                <w:b w:val="0"/>
                <w:szCs w:val="28"/>
              </w:rPr>
              <w:t>Retrieval File from Server</w:t>
            </w:r>
          </w:p>
        </w:tc>
      </w:tr>
      <w:tr w:rsidR="000A0C01" w14:paraId="4FD070A6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tcBorders>
              <w:bottom w:val="single" w:sz="4" w:space="0" w:color="5B9BD5" w:themeColor="accent1"/>
            </w:tcBorders>
            <w:vAlign w:val="center"/>
          </w:tcPr>
          <w:p w14:paraId="28B2CFE2" w14:textId="77777777" w:rsidR="00A9539C" w:rsidRPr="00FB24FF" w:rsidRDefault="00FC3673" w:rsidP="00412E88">
            <w:pPr>
              <w:rPr>
                <w:rFonts w:cs="Times New Roman"/>
              </w:rPr>
            </w:pPr>
            <w:r w:rsidRPr="00FB24FF">
              <w:rPr>
                <w:rFonts w:cs="Times New Roman"/>
              </w:rPr>
              <w:t>Tools Used</w:t>
            </w:r>
          </w:p>
        </w:tc>
        <w:tc>
          <w:tcPr>
            <w:tcW w:w="7301" w:type="dxa"/>
            <w:tcBorders>
              <w:bottom w:val="single" w:sz="4" w:space="0" w:color="5B9BD5"/>
              <w:right w:val="single" w:sz="4" w:space="0" w:color="0090D1"/>
            </w:tcBorders>
            <w:vAlign w:val="center"/>
          </w:tcPr>
          <w:p w14:paraId="6EDDD8BB" w14:textId="2EC02ABE" w:rsidR="00A9539C" w:rsidRPr="0036655B" w:rsidRDefault="00580175" w:rsidP="00412E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6655B">
              <w:rPr>
                <w:rFonts w:cs="Times New Roman"/>
              </w:rPr>
              <w:t>Python</w:t>
            </w:r>
          </w:p>
        </w:tc>
      </w:tr>
      <w:tr w:rsidR="000A0C01" w14:paraId="7F420FAC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0A7E6DBE" w14:textId="77777777" w:rsidR="00DC3A61" w:rsidRPr="00FB24FF" w:rsidRDefault="00FC3673" w:rsidP="00412E88">
            <w:pPr>
              <w:rPr>
                <w:rFonts w:cs="Times New Roman"/>
              </w:rPr>
            </w:pPr>
            <w:r>
              <w:rPr>
                <w:rFonts w:cs="Times New Roman"/>
              </w:rPr>
              <w:t>Command Used</w:t>
            </w:r>
          </w:p>
        </w:tc>
        <w:tc>
          <w:tcPr>
            <w:tcW w:w="7301" w:type="dxa"/>
            <w:tcBorders>
              <w:top w:val="single" w:sz="4" w:space="0" w:color="5B9BD5"/>
              <w:left w:val="single" w:sz="4" w:space="0" w:color="5B9BD5" w:themeColor="accent1"/>
              <w:bottom w:val="single" w:sz="4" w:space="0" w:color="5B9BD5" w:themeColor="accent1"/>
              <w:right w:val="single" w:sz="4" w:space="0" w:color="0090D1"/>
            </w:tcBorders>
            <w:vAlign w:val="center"/>
          </w:tcPr>
          <w:p w14:paraId="7A345C17" w14:textId="77777777" w:rsidR="00DC3A61" w:rsidRPr="0036655B" w:rsidRDefault="00580175" w:rsidP="00412E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36655B">
              <w:rPr>
                <w:rFonts w:ascii="Consolas" w:hAnsi="Consolas"/>
              </w:rPr>
              <w:t>ssh</w:t>
            </w:r>
            <w:proofErr w:type="spellEnd"/>
            <w:r w:rsidRPr="0036655B">
              <w:rPr>
                <w:rFonts w:ascii="Consolas" w:hAnsi="Consolas"/>
              </w:rPr>
              <w:t xml:space="preserve"> ven@192.168.254.133 -p 22</w:t>
            </w:r>
          </w:p>
          <w:p w14:paraId="2F44D8E8" w14:textId="45BDE59A" w:rsidR="0036655B" w:rsidRPr="0036655B" w:rsidRDefault="0036655B" w:rsidP="00412E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</w:rPr>
            </w:pPr>
            <w:r w:rsidRPr="0036655B">
              <w:rPr>
                <w:rFonts w:cs="Times New Roman"/>
              </w:rPr>
              <w:t xml:space="preserve">python3 -m </w:t>
            </w:r>
            <w:proofErr w:type="spellStart"/>
            <w:proofErr w:type="gramStart"/>
            <w:r w:rsidRPr="0036655B">
              <w:rPr>
                <w:rFonts w:cs="Times New Roman"/>
              </w:rPr>
              <w:t>http.server</w:t>
            </w:r>
            <w:proofErr w:type="spellEnd"/>
            <w:proofErr w:type="gramEnd"/>
          </w:p>
        </w:tc>
      </w:tr>
      <w:tr w:rsidR="000A0C01" w14:paraId="07A9F0C5" w14:textId="77777777" w:rsidTr="003A72F8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2460400F" w14:textId="77777777" w:rsidR="00A9539C" w:rsidRPr="00FB24FF" w:rsidRDefault="00FC3673" w:rsidP="00412E88">
            <w:pPr>
              <w:rPr>
                <w:rFonts w:cs="Times New Roman"/>
              </w:rPr>
            </w:pPr>
            <w:r w:rsidRPr="00FB24FF">
              <w:rPr>
                <w:rFonts w:cs="Times New Roman"/>
              </w:rPr>
              <w:lastRenderedPageBreak/>
              <w:t>Step-by-step action</w:t>
            </w:r>
          </w:p>
        </w:tc>
        <w:tc>
          <w:tcPr>
            <w:tcW w:w="7301" w:type="dxa"/>
            <w:tcBorders>
              <w:top w:val="single" w:sz="4" w:space="0" w:color="5B9BD5"/>
              <w:left w:val="single" w:sz="4" w:space="0" w:color="5B9BD5" w:themeColor="accent1"/>
              <w:bottom w:val="single" w:sz="4" w:space="0" w:color="5B9BD5" w:themeColor="accent1"/>
              <w:right w:val="single" w:sz="4" w:space="0" w:color="0090D1"/>
            </w:tcBorders>
            <w:vAlign w:val="center"/>
          </w:tcPr>
          <w:p w14:paraId="4381BC60" w14:textId="77777777" w:rsidR="00A9539C" w:rsidRPr="0036655B" w:rsidRDefault="00C211AF" w:rsidP="00412E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6655B">
              <w:rPr>
                <w:rFonts w:cs="Times New Roman"/>
                <w:noProof/>
              </w:rPr>
              <w:drawing>
                <wp:inline distT="0" distB="0" distL="0" distR="0" wp14:anchorId="745E5735" wp14:editId="5A5D5B60">
                  <wp:extent cx="3972375" cy="3566160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9731" cy="3572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19CCE0" w14:textId="77777777" w:rsidR="00C211AF" w:rsidRPr="0036655B" w:rsidRDefault="00C211AF" w:rsidP="00C211A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6655B">
              <w:rPr>
                <w:rFonts w:cs="Times New Roman"/>
              </w:rPr>
              <w:t xml:space="preserve">Masukkan payload </w:t>
            </w:r>
            <w:proofErr w:type="spellStart"/>
            <w:r w:rsidRPr="0036655B">
              <w:rPr>
                <w:rFonts w:cs="Times New Roman"/>
              </w:rPr>
              <w:t>untuk</w:t>
            </w:r>
            <w:proofErr w:type="spellEnd"/>
            <w:r w:rsidRPr="0036655B">
              <w:rPr>
                <w:rFonts w:cs="Times New Roman"/>
              </w:rPr>
              <w:t xml:space="preserve"> </w:t>
            </w:r>
            <w:proofErr w:type="spellStart"/>
            <w:r w:rsidRPr="0036655B">
              <w:rPr>
                <w:rFonts w:cs="Times New Roman"/>
              </w:rPr>
              <w:t>masuk</w:t>
            </w:r>
            <w:proofErr w:type="spellEnd"/>
            <w:r w:rsidRPr="0036655B">
              <w:rPr>
                <w:rFonts w:cs="Times New Roman"/>
              </w:rPr>
              <w:t xml:space="preserve"> </w:t>
            </w:r>
            <w:proofErr w:type="spellStart"/>
            <w:r w:rsidRPr="0036655B">
              <w:rPr>
                <w:rFonts w:cs="Times New Roman"/>
              </w:rPr>
              <w:t>ke</w:t>
            </w:r>
            <w:proofErr w:type="spellEnd"/>
            <w:r w:rsidRPr="0036655B">
              <w:rPr>
                <w:rFonts w:cs="Times New Roman"/>
              </w:rPr>
              <w:t xml:space="preserve"> server </w:t>
            </w:r>
            <w:proofErr w:type="spellStart"/>
            <w:r w:rsidRPr="0036655B">
              <w:rPr>
                <w:rFonts w:cs="Times New Roman"/>
              </w:rPr>
              <w:t>ssh</w:t>
            </w:r>
            <w:proofErr w:type="spellEnd"/>
            <w:r w:rsidRPr="0036655B">
              <w:rPr>
                <w:rFonts w:cs="Times New Roman"/>
              </w:rPr>
              <w:t xml:space="preserve"> </w:t>
            </w:r>
            <w:proofErr w:type="spellStart"/>
            <w:r w:rsidRPr="0036655B">
              <w:rPr>
                <w:rFonts w:cs="Times New Roman"/>
              </w:rPr>
              <w:t>nya</w:t>
            </w:r>
            <w:proofErr w:type="spellEnd"/>
            <w:r w:rsidRPr="0036655B">
              <w:rPr>
                <w:rFonts w:cs="Times New Roman"/>
              </w:rPr>
              <w:t>.</w:t>
            </w:r>
          </w:p>
          <w:p w14:paraId="2934ED1A" w14:textId="77777777" w:rsidR="00C211AF" w:rsidRPr="0036655B" w:rsidRDefault="00C211AF" w:rsidP="00C211AF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proofErr w:type="gramStart"/>
            <w:r w:rsidRPr="0036655B">
              <w:rPr>
                <w:rFonts w:cs="Times New Roman"/>
              </w:rPr>
              <w:t>Payload :</w:t>
            </w:r>
            <w:proofErr w:type="gramEnd"/>
          </w:p>
          <w:p w14:paraId="43CEEE82" w14:textId="77777777" w:rsidR="00C211AF" w:rsidRPr="0036655B" w:rsidRDefault="00C211AF" w:rsidP="00C211AF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36655B">
              <w:rPr>
                <w:rFonts w:ascii="Consolas" w:hAnsi="Consolas"/>
              </w:rPr>
              <w:t>ssh</w:t>
            </w:r>
            <w:proofErr w:type="spellEnd"/>
            <w:r w:rsidRPr="0036655B">
              <w:rPr>
                <w:rFonts w:ascii="Consolas" w:hAnsi="Consolas"/>
              </w:rPr>
              <w:t xml:space="preserve"> ven@192.168.254.133 -p 22</w:t>
            </w:r>
          </w:p>
          <w:p w14:paraId="07D978CE" w14:textId="77777777" w:rsidR="00C211AF" w:rsidRPr="0036655B" w:rsidRDefault="00C211AF" w:rsidP="00C211A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36655B">
              <w:rPr>
                <w:rFonts w:cs="Times New Roman"/>
              </w:rPr>
              <w:t xml:space="preserve">Dan </w:t>
            </w:r>
            <w:proofErr w:type="spellStart"/>
            <w:r w:rsidRPr="0036655B">
              <w:rPr>
                <w:rFonts w:cs="Times New Roman"/>
              </w:rPr>
              <w:t>masukkan</w:t>
            </w:r>
            <w:proofErr w:type="spellEnd"/>
            <w:r w:rsidRPr="0036655B">
              <w:rPr>
                <w:rFonts w:cs="Times New Roman"/>
              </w:rPr>
              <w:t xml:space="preserve"> password </w:t>
            </w:r>
            <w:proofErr w:type="spellStart"/>
            <w:r w:rsidRPr="0036655B">
              <w:rPr>
                <w:rFonts w:cs="Times New Roman"/>
              </w:rPr>
              <w:t>dari</w:t>
            </w:r>
            <w:proofErr w:type="spellEnd"/>
            <w:r w:rsidRPr="0036655B">
              <w:rPr>
                <w:rFonts w:cs="Times New Roman"/>
              </w:rPr>
              <w:t xml:space="preserve"> username </w:t>
            </w:r>
            <w:proofErr w:type="spellStart"/>
            <w:r w:rsidRPr="0036655B">
              <w:rPr>
                <w:rFonts w:cs="Times New Roman"/>
              </w:rPr>
              <w:t>ven.</w:t>
            </w:r>
            <w:proofErr w:type="spellEnd"/>
          </w:p>
          <w:p w14:paraId="58DE0898" w14:textId="3CFC3507" w:rsidR="00C211AF" w:rsidRPr="0036655B" w:rsidRDefault="00C211AF" w:rsidP="00C211AF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proofErr w:type="gramStart"/>
            <w:r w:rsidRPr="0036655B">
              <w:rPr>
                <w:rFonts w:cs="Times New Roman"/>
              </w:rPr>
              <w:t>password :</w:t>
            </w:r>
            <w:proofErr w:type="gramEnd"/>
            <w:r w:rsidRPr="0036655B">
              <w:rPr>
                <w:rFonts w:cs="Times New Roman"/>
              </w:rPr>
              <w:t xml:space="preserve"> </w:t>
            </w:r>
            <w:r w:rsidRPr="0036655B">
              <w:rPr>
                <w:b/>
                <w:bCs/>
              </w:rPr>
              <w:t>mR_b0s$C4nDy</w:t>
            </w:r>
          </w:p>
          <w:p w14:paraId="328B1E3E" w14:textId="691147AC" w:rsidR="00C211AF" w:rsidRPr="0036655B" w:rsidRDefault="00C211AF" w:rsidP="00C211A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36655B">
              <w:rPr>
                <w:rFonts w:cs="Times New Roman"/>
                <w:bCs/>
              </w:rPr>
              <w:t xml:space="preserve">Dan </w:t>
            </w:r>
            <w:proofErr w:type="spellStart"/>
            <w:r w:rsidRPr="0036655B">
              <w:rPr>
                <w:rFonts w:cs="Times New Roman"/>
                <w:bCs/>
              </w:rPr>
              <w:t>saya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berhasil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masuk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sebagai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ven.</w:t>
            </w:r>
            <w:proofErr w:type="spellEnd"/>
          </w:p>
          <w:p w14:paraId="56F78313" w14:textId="5A5FC6CA" w:rsidR="00C211AF" w:rsidRPr="0036655B" w:rsidRDefault="0036655B" w:rsidP="00C211A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36655B">
              <w:rPr>
                <w:rFonts w:cs="Times New Roman"/>
                <w:bCs/>
              </w:rPr>
              <w:t xml:space="preserve">Lalu </w:t>
            </w:r>
            <w:proofErr w:type="spellStart"/>
            <w:r w:rsidRPr="0036655B">
              <w:rPr>
                <w:rFonts w:cs="Times New Roman"/>
                <w:bCs/>
              </w:rPr>
              <w:t>saya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memasukkan</w:t>
            </w:r>
            <w:proofErr w:type="spellEnd"/>
            <w:r w:rsidRPr="0036655B">
              <w:rPr>
                <w:rFonts w:cs="Times New Roman"/>
                <w:bCs/>
              </w:rPr>
              <w:t xml:space="preserve"> payload </w:t>
            </w:r>
            <w:r w:rsidRPr="0036655B">
              <w:rPr>
                <w:rFonts w:cs="Times New Roman"/>
              </w:rPr>
              <w:t xml:space="preserve">python3 -m </w:t>
            </w:r>
            <w:proofErr w:type="spellStart"/>
            <w:proofErr w:type="gramStart"/>
            <w:r w:rsidRPr="0036655B">
              <w:rPr>
                <w:rFonts w:cs="Times New Roman"/>
              </w:rPr>
              <w:t>http.server</w:t>
            </w:r>
            <w:proofErr w:type="spellEnd"/>
            <w:proofErr w:type="gramEnd"/>
            <w:r w:rsidRPr="0036655B">
              <w:rPr>
                <w:rFonts w:cs="Times New Roman"/>
              </w:rPr>
              <w:t xml:space="preserve"> pada service </w:t>
            </w:r>
            <w:proofErr w:type="spellStart"/>
            <w:r w:rsidRPr="0036655B">
              <w:rPr>
                <w:rFonts w:cs="Times New Roman"/>
              </w:rPr>
              <w:t>ssh</w:t>
            </w:r>
            <w:proofErr w:type="spellEnd"/>
            <w:r w:rsidRPr="0036655B">
              <w:rPr>
                <w:rFonts w:cs="Times New Roman"/>
              </w:rPr>
              <w:t xml:space="preserve">. </w:t>
            </w:r>
          </w:p>
          <w:p w14:paraId="275A1098" w14:textId="077492E9" w:rsidR="0036655B" w:rsidRPr="0036655B" w:rsidRDefault="0036655B" w:rsidP="00C211AF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36655B">
              <w:rPr>
                <w:rFonts w:cs="Times New Roman"/>
                <w:bCs/>
              </w:rPr>
              <w:t xml:space="preserve">Lalu </w:t>
            </w:r>
            <w:proofErr w:type="spellStart"/>
            <w:r w:rsidRPr="0036655B">
              <w:rPr>
                <w:rFonts w:cs="Times New Roman"/>
                <w:bCs/>
              </w:rPr>
              <w:t>saya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masuk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ke</w:t>
            </w:r>
            <w:proofErr w:type="spellEnd"/>
            <w:r w:rsidRPr="0036655B">
              <w:rPr>
                <w:rFonts w:cs="Times New Roman"/>
                <w:bCs/>
              </w:rPr>
              <w:t xml:space="preserve"> 192.168.254.133:8000.</w:t>
            </w:r>
          </w:p>
          <w:p w14:paraId="1E349637" w14:textId="6A01341D" w:rsidR="0036655B" w:rsidRPr="0036655B" w:rsidRDefault="0036655B" w:rsidP="0036655B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36655B">
              <w:rPr>
                <w:rFonts w:cs="Times New Roman"/>
                <w:bCs/>
                <w:noProof/>
              </w:rPr>
              <w:drawing>
                <wp:inline distT="0" distB="0" distL="0" distR="0" wp14:anchorId="7BC03C45" wp14:editId="2DD54693">
                  <wp:extent cx="3893880" cy="2926080"/>
                  <wp:effectExtent l="0" t="0" r="0" b="762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6278" cy="2927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01C7F3" w14:textId="241E885E" w:rsidR="0036655B" w:rsidRDefault="0036655B" w:rsidP="0036655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36655B">
              <w:rPr>
                <w:rFonts w:cs="Times New Roman"/>
                <w:bCs/>
              </w:rPr>
              <w:t xml:space="preserve">Dan </w:t>
            </w:r>
            <w:proofErr w:type="spellStart"/>
            <w:r w:rsidRPr="0036655B">
              <w:rPr>
                <w:rFonts w:cs="Times New Roman"/>
                <w:bCs/>
              </w:rPr>
              <w:t>saya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berhasil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masuk</w:t>
            </w:r>
            <w:proofErr w:type="spellEnd"/>
            <w:r w:rsidRPr="0036655B">
              <w:rPr>
                <w:rFonts w:cs="Times New Roman"/>
                <w:bCs/>
              </w:rPr>
              <w:t xml:space="preserve"> </w:t>
            </w:r>
            <w:proofErr w:type="spellStart"/>
            <w:r w:rsidRPr="0036655B">
              <w:rPr>
                <w:rFonts w:cs="Times New Roman"/>
                <w:bCs/>
              </w:rPr>
              <w:t>ke</w:t>
            </w:r>
            <w:proofErr w:type="spellEnd"/>
            <w:r w:rsidRPr="0036655B">
              <w:rPr>
                <w:rFonts w:cs="Times New Roman"/>
                <w:bCs/>
              </w:rPr>
              <w:t xml:space="preserve"> directory server.</w:t>
            </w:r>
          </w:p>
          <w:p w14:paraId="4262476E" w14:textId="23F5EA44" w:rsidR="0036655B" w:rsidRDefault="0036655B" w:rsidP="0036655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Pada </w:t>
            </w:r>
            <w:r w:rsidR="000A0C01" w:rsidRPr="000A0C01">
              <w:rPr>
                <w:rFonts w:cs="Times New Roman"/>
                <w:bCs/>
              </w:rPr>
              <w:t>/Work/Business/Financial/</w:t>
            </w:r>
            <w:r w:rsidR="000A0C01">
              <w:rPr>
                <w:rFonts w:cs="Times New Roman"/>
                <w:bCs/>
              </w:rPr>
              <w:t xml:space="preserve">, </w:t>
            </w:r>
            <w:proofErr w:type="spellStart"/>
            <w:r w:rsidR="000A0C01">
              <w:rPr>
                <w:rFonts w:cs="Times New Roman"/>
                <w:bCs/>
              </w:rPr>
              <w:t>saya</w:t>
            </w:r>
            <w:proofErr w:type="spellEnd"/>
            <w:r w:rsidR="000A0C01">
              <w:rPr>
                <w:rFonts w:cs="Times New Roman"/>
                <w:bCs/>
              </w:rPr>
              <w:t xml:space="preserve"> </w:t>
            </w:r>
            <w:proofErr w:type="spellStart"/>
            <w:r w:rsidR="000A0C01">
              <w:rPr>
                <w:rFonts w:cs="Times New Roman"/>
                <w:bCs/>
              </w:rPr>
              <w:t>menemukan</w:t>
            </w:r>
            <w:proofErr w:type="spellEnd"/>
            <w:r w:rsidR="000A0C01">
              <w:rPr>
                <w:rFonts w:cs="Times New Roman"/>
                <w:bCs/>
              </w:rPr>
              <w:t xml:space="preserve"> file yang </w:t>
            </w:r>
            <w:proofErr w:type="spellStart"/>
            <w:r w:rsidR="000A0C01">
              <w:rPr>
                <w:rFonts w:cs="Times New Roman"/>
                <w:bCs/>
              </w:rPr>
              <w:t>menarik</w:t>
            </w:r>
            <w:proofErr w:type="spellEnd"/>
            <w:r w:rsidR="000A0C01">
              <w:rPr>
                <w:rFonts w:cs="Times New Roman"/>
                <w:bCs/>
              </w:rPr>
              <w:t xml:space="preserve"> </w:t>
            </w:r>
            <w:proofErr w:type="spellStart"/>
            <w:r w:rsidR="000A0C01">
              <w:rPr>
                <w:rFonts w:cs="Times New Roman"/>
                <w:bCs/>
              </w:rPr>
              <w:t>dengan</w:t>
            </w:r>
            <w:proofErr w:type="spellEnd"/>
            <w:r w:rsidR="000A0C01">
              <w:rPr>
                <w:rFonts w:cs="Times New Roman"/>
                <w:bCs/>
              </w:rPr>
              <w:t xml:space="preserve"> </w:t>
            </w:r>
            <w:proofErr w:type="spellStart"/>
            <w:r w:rsidR="000A0C01">
              <w:rPr>
                <w:rFonts w:cs="Times New Roman"/>
                <w:bCs/>
              </w:rPr>
              <w:t>nama</w:t>
            </w:r>
            <w:proofErr w:type="spellEnd"/>
            <w:r w:rsidR="000A0C01">
              <w:rPr>
                <w:rFonts w:cs="Times New Roman"/>
                <w:bCs/>
              </w:rPr>
              <w:t xml:space="preserve"> </w:t>
            </w:r>
            <w:proofErr w:type="spellStart"/>
            <w:r w:rsidR="000A0C01">
              <w:rPr>
                <w:rFonts w:cs="Times New Roman"/>
                <w:bCs/>
              </w:rPr>
              <w:t>transactions.cvs</w:t>
            </w:r>
            <w:proofErr w:type="spellEnd"/>
          </w:p>
          <w:p w14:paraId="1C0A8D4A" w14:textId="7586834A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0A0C01">
              <w:rPr>
                <w:rFonts w:cs="Times New Roman"/>
                <w:bCs/>
                <w:noProof/>
              </w:rPr>
              <w:lastRenderedPageBreak/>
              <w:drawing>
                <wp:inline distT="0" distB="0" distL="0" distR="0" wp14:anchorId="55BEA477" wp14:editId="6384B7A8">
                  <wp:extent cx="3757930" cy="780231"/>
                  <wp:effectExtent l="0" t="0" r="0" b="127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9828" cy="78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67B73A" w14:textId="5DBE2C8D" w:rsidR="000A0C01" w:rsidRDefault="000A0C01" w:rsidP="000A0C01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Saya </w:t>
            </w:r>
            <w:proofErr w:type="spellStart"/>
            <w:r>
              <w:rPr>
                <w:rFonts w:cs="Times New Roman"/>
                <w:bCs/>
              </w:rPr>
              <w:t>buk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isinya</w:t>
            </w:r>
            <w:proofErr w:type="spellEnd"/>
            <w:r>
              <w:rPr>
                <w:rFonts w:cs="Times New Roman"/>
                <w:bCs/>
              </w:rPr>
              <w:t xml:space="preserve"> dan </w:t>
            </w:r>
            <w:proofErr w:type="spellStart"/>
            <w:r>
              <w:rPr>
                <w:rFonts w:cs="Times New Roman"/>
                <w:bCs/>
              </w:rPr>
              <w:t>ternyata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etul</w:t>
            </w:r>
            <w:proofErr w:type="spellEnd"/>
            <w:r>
              <w:rPr>
                <w:rFonts w:cs="Times New Roman"/>
                <w:bCs/>
              </w:rPr>
              <w:t xml:space="preserve">, </w:t>
            </w:r>
            <w:proofErr w:type="spellStart"/>
            <w:r>
              <w:rPr>
                <w:rFonts w:cs="Times New Roman"/>
                <w:bCs/>
              </w:rPr>
              <w:t>ini</w:t>
            </w:r>
            <w:proofErr w:type="spellEnd"/>
            <w:r>
              <w:rPr>
                <w:rFonts w:cs="Times New Roman"/>
                <w:bCs/>
              </w:rPr>
              <w:t xml:space="preserve"> adalah </w:t>
            </w:r>
            <w:proofErr w:type="spellStart"/>
            <w:r>
              <w:rPr>
                <w:rFonts w:cs="Times New Roman"/>
                <w:bCs/>
              </w:rPr>
              <w:t>bukti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transaksi</w:t>
            </w:r>
            <w:proofErr w:type="spellEnd"/>
            <w:r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narkoba</w:t>
            </w:r>
            <w:proofErr w:type="spellEnd"/>
          </w:p>
          <w:p w14:paraId="63C0073F" w14:textId="1F50D58C" w:rsidR="000A0C01" w:rsidRP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Cs/>
              </w:rPr>
            </w:pPr>
            <w:r w:rsidRPr="000A0C01">
              <w:rPr>
                <w:rFonts w:cs="Times New Roman"/>
                <w:bCs/>
                <w:noProof/>
              </w:rPr>
              <w:drawing>
                <wp:inline distT="0" distB="0" distL="0" distR="0" wp14:anchorId="7B1D2CA1" wp14:editId="37D36E13">
                  <wp:extent cx="4070350" cy="2843292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127" cy="2847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DCBAB9" w14:textId="77777777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*</w:t>
            </w:r>
            <w:proofErr w:type="gramStart"/>
            <w:r>
              <w:rPr>
                <w:rFonts w:cs="Times New Roman"/>
              </w:rPr>
              <w:t>file</w:t>
            </w:r>
            <w:proofErr w:type="gram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ny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say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masukkan</w:t>
            </w:r>
            <w:proofErr w:type="spellEnd"/>
            <w:r>
              <w:rPr>
                <w:rFonts w:cs="Times New Roman"/>
              </w:rPr>
              <w:t xml:space="preserve"> juga pada zip file.</w:t>
            </w:r>
          </w:p>
          <w:p w14:paraId="6F11F49D" w14:textId="77777777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  <w:p w14:paraId="1FC085C9" w14:textId="37D93E78" w:rsidR="000A0C01" w:rsidRDefault="000A0C01" w:rsidP="000A0C01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 xml:space="preserve">Saya juga </w:t>
            </w:r>
            <w:proofErr w:type="spellStart"/>
            <w:r>
              <w:rPr>
                <w:rFonts w:cs="Times New Roman"/>
              </w:rPr>
              <w:t>menemukan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ada</w:t>
            </w:r>
            <w:proofErr w:type="spellEnd"/>
            <w:r>
              <w:rPr>
                <w:rFonts w:cs="Times New Roman"/>
              </w:rPr>
              <w:t xml:space="preserve"> file yang </w:t>
            </w:r>
            <w:proofErr w:type="spellStart"/>
            <w:r>
              <w:rPr>
                <w:rFonts w:cs="Times New Roman"/>
              </w:rPr>
              <w:t>menarik</w:t>
            </w:r>
            <w:proofErr w:type="spellEnd"/>
            <w:r>
              <w:rPr>
                <w:rFonts w:cs="Times New Roman"/>
              </w:rPr>
              <w:t xml:space="preserve"> pada</w:t>
            </w:r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r w:rsidRPr="000A0C01">
              <w:rPr>
                <w:rFonts w:cs="Times New Roman"/>
              </w:rPr>
              <w:t>/Work/Transactions/Customers/</w:t>
            </w:r>
          </w:p>
          <w:p w14:paraId="243E6241" w14:textId="08884108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A0C01">
              <w:rPr>
                <w:rFonts w:cs="Times New Roman"/>
                <w:noProof/>
              </w:rPr>
              <w:drawing>
                <wp:inline distT="0" distB="0" distL="0" distR="0" wp14:anchorId="0DF651BD" wp14:editId="2DD61249">
                  <wp:extent cx="4039870" cy="52188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863" cy="52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338075" w14:textId="69FC0E29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  <w:p w14:paraId="05B81D5B" w14:textId="067A5132" w:rsidR="000A0C01" w:rsidRDefault="000A0C01" w:rsidP="000A0C01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 xml:space="preserve">Isi </w:t>
            </w:r>
            <w:proofErr w:type="spellStart"/>
            <w:r>
              <w:rPr>
                <w:rFonts w:cs="Times New Roman"/>
              </w:rPr>
              <w:t>dari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client.cvs</w:t>
            </w:r>
            <w:proofErr w:type="spellEnd"/>
          </w:p>
          <w:p w14:paraId="1D8997C0" w14:textId="0AEA248D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0A0C01">
              <w:rPr>
                <w:rFonts w:cs="Times New Roman"/>
                <w:noProof/>
              </w:rPr>
              <w:drawing>
                <wp:inline distT="0" distB="0" distL="0" distR="0" wp14:anchorId="3D90AF04" wp14:editId="749B7526">
                  <wp:extent cx="3770721" cy="3215640"/>
                  <wp:effectExtent l="0" t="0" r="1270" b="381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4987" cy="3219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88DE82" w14:textId="463F842A" w:rsid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>
              <w:rPr>
                <w:rFonts w:cs="Times New Roman"/>
              </w:rPr>
              <w:t>*</w:t>
            </w:r>
            <w:proofErr w:type="gramStart"/>
            <w:r>
              <w:rPr>
                <w:rFonts w:cs="Times New Roman"/>
              </w:rPr>
              <w:t>file</w:t>
            </w:r>
            <w:proofErr w:type="gram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ini</w:t>
            </w:r>
            <w:proofErr w:type="spellEnd"/>
            <w:r>
              <w:rPr>
                <w:rFonts w:cs="Times New Roman"/>
              </w:rPr>
              <w:t xml:space="preserve"> akan </w:t>
            </w:r>
            <w:proofErr w:type="spellStart"/>
            <w:r>
              <w:rPr>
                <w:rFonts w:cs="Times New Roman"/>
              </w:rPr>
              <w:t>saya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Times New Roman"/>
              </w:rPr>
              <w:t>lampirkan</w:t>
            </w:r>
            <w:proofErr w:type="spellEnd"/>
            <w:r>
              <w:rPr>
                <w:rFonts w:cs="Times New Roman"/>
              </w:rPr>
              <w:t xml:space="preserve"> pada zip file</w:t>
            </w:r>
          </w:p>
          <w:p w14:paraId="1B863B9F" w14:textId="490A0076" w:rsidR="000A0C01" w:rsidRPr="000A0C01" w:rsidRDefault="000A0C01" w:rsidP="000A0C01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</w:p>
        </w:tc>
      </w:tr>
      <w:tr w:rsidR="000A0C01" w14:paraId="2462D3FE" w14:textId="77777777" w:rsidTr="003A72F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5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 w:themeColor="accent1"/>
            </w:tcBorders>
            <w:vAlign w:val="center"/>
          </w:tcPr>
          <w:p w14:paraId="1D867D46" w14:textId="77777777" w:rsidR="00A9539C" w:rsidRPr="004C60F3" w:rsidRDefault="00FC3673" w:rsidP="00412E88">
            <w:r w:rsidRPr="004C60F3">
              <w:lastRenderedPageBreak/>
              <w:t>Result</w:t>
            </w:r>
          </w:p>
        </w:tc>
        <w:tc>
          <w:tcPr>
            <w:tcW w:w="7301" w:type="dxa"/>
            <w:tcBorders>
              <w:top w:val="single" w:sz="4" w:space="0" w:color="5B9BD5" w:themeColor="accent1"/>
              <w:left w:val="single" w:sz="4" w:space="0" w:color="5B9BD5" w:themeColor="accent1"/>
              <w:bottom w:val="single" w:sz="4" w:space="0" w:color="5B9BD5" w:themeColor="accent1"/>
              <w:right w:val="single" w:sz="4" w:space="0" w:color="5B9BD5"/>
            </w:tcBorders>
            <w:vAlign w:val="center"/>
          </w:tcPr>
          <w:p w14:paraId="6B1AF973" w14:textId="77777777" w:rsidR="000A0C01" w:rsidRDefault="00200473" w:rsidP="00412E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transactions.cvs</w:t>
            </w:r>
            <w:proofErr w:type="spellEnd"/>
            <w:r w:rsidRPr="000A0C01">
              <w:rPr>
                <w:rFonts w:cs="Times New Roman"/>
                <w:bCs/>
              </w:rPr>
              <w:t xml:space="preserve"> </w:t>
            </w:r>
            <w:r w:rsidR="000A0C01" w:rsidRPr="000A0C01">
              <w:rPr>
                <w:rFonts w:cs="Times New Roman"/>
                <w:bCs/>
                <w:noProof/>
              </w:rPr>
              <w:drawing>
                <wp:inline distT="0" distB="0" distL="0" distR="0" wp14:anchorId="763CE8F9" wp14:editId="19C298D0">
                  <wp:extent cx="4070350" cy="2843292"/>
                  <wp:effectExtent l="0" t="0" r="635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6127" cy="28473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BA0351" w14:textId="77777777" w:rsidR="00200473" w:rsidRDefault="00200473" w:rsidP="00412E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highlight w:val="yellow"/>
              </w:rPr>
            </w:pPr>
          </w:p>
          <w:p w14:paraId="0D8BF6E5" w14:textId="77777777" w:rsidR="00200473" w:rsidRDefault="00200473" w:rsidP="00412E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lient.cvs</w:t>
            </w:r>
            <w:proofErr w:type="spellEnd"/>
          </w:p>
          <w:p w14:paraId="4B80B9C0" w14:textId="4D8B66DD" w:rsidR="00200473" w:rsidRPr="000A0C01" w:rsidRDefault="00200473" w:rsidP="00412E8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bCs/>
                <w:highlight w:val="yellow"/>
              </w:rPr>
            </w:pPr>
            <w:r w:rsidRPr="000A0C01">
              <w:rPr>
                <w:rFonts w:cs="Times New Roman"/>
                <w:noProof/>
              </w:rPr>
              <w:drawing>
                <wp:inline distT="0" distB="0" distL="0" distR="0" wp14:anchorId="77F6048C" wp14:editId="34196E04">
                  <wp:extent cx="3770721" cy="3215640"/>
                  <wp:effectExtent l="0" t="0" r="1270" b="381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4987" cy="3219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6B778F" w14:textId="77777777" w:rsidR="00A9539C" w:rsidRPr="004044C7" w:rsidRDefault="00FC3673" w:rsidP="00740CEC">
      <w:pPr>
        <w:spacing w:before="240"/>
        <w:rPr>
          <w:i/>
          <w:iCs/>
          <w:sz w:val="20"/>
          <w:szCs w:val="20"/>
        </w:rPr>
      </w:pPr>
      <w:r>
        <w:rPr>
          <w:i/>
          <w:iCs/>
          <w:sz w:val="20"/>
          <w:szCs w:val="20"/>
        </w:rPr>
        <w:t>Note: You may add more table if needed</w:t>
      </w:r>
    </w:p>
    <w:p w14:paraId="7BD6A34E" w14:textId="77777777" w:rsidR="00A9539C" w:rsidRDefault="00A9539C" w:rsidP="004044C7"/>
    <w:p w14:paraId="7443D900" w14:textId="77777777" w:rsidR="004044C7" w:rsidRDefault="004044C7" w:rsidP="004044C7"/>
    <w:p w14:paraId="69E8C3F7" w14:textId="77777777" w:rsidR="00763113" w:rsidRDefault="00763113" w:rsidP="00080E45"/>
    <w:sectPr w:rsidR="00763113" w:rsidSect="005F1B36">
      <w:headerReference w:type="default" r:id="rId37"/>
      <w:footerReference w:type="default" r:id="rId38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EF7A2" w14:textId="77777777" w:rsidR="00A17331" w:rsidRDefault="00A17331">
      <w:pPr>
        <w:spacing w:after="0" w:line="240" w:lineRule="auto"/>
      </w:pPr>
      <w:r>
        <w:separator/>
      </w:r>
    </w:p>
  </w:endnote>
  <w:endnote w:type="continuationSeparator" w:id="0">
    <w:p w14:paraId="255554C2" w14:textId="77777777" w:rsidR="00A17331" w:rsidRDefault="00A173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42485" w14:textId="77777777" w:rsidR="00FE2958" w:rsidRDefault="00FC3673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96311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96311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55C72" w14:textId="77777777" w:rsidR="00A17331" w:rsidRDefault="00A17331">
      <w:pPr>
        <w:spacing w:after="0" w:line="240" w:lineRule="auto"/>
      </w:pPr>
      <w:r>
        <w:separator/>
      </w:r>
    </w:p>
  </w:footnote>
  <w:footnote w:type="continuationSeparator" w:id="0">
    <w:p w14:paraId="352856C9" w14:textId="77777777" w:rsidR="00A17331" w:rsidRDefault="00A173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1CA47B" w14:textId="77777777" w:rsidR="00FA74B8" w:rsidRDefault="00FC3673" w:rsidP="00FA74B8">
    <w:pPr>
      <w:pStyle w:val="Header"/>
      <w:tabs>
        <w:tab w:val="clear" w:pos="4680"/>
      </w:tabs>
    </w:pPr>
    <w:r>
      <w:t>CONFIDENTIAL</w:t>
    </w:r>
    <w:r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71DBC"/>
    <w:multiLevelType w:val="hybridMultilevel"/>
    <w:tmpl w:val="C616EE6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E089C"/>
    <w:multiLevelType w:val="hybridMultilevel"/>
    <w:tmpl w:val="6A68A0DE"/>
    <w:lvl w:ilvl="0" w:tplc="231E90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08683C"/>
    <w:multiLevelType w:val="hybridMultilevel"/>
    <w:tmpl w:val="1660A89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A1084"/>
    <w:multiLevelType w:val="hybridMultilevel"/>
    <w:tmpl w:val="89A043B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8876C4"/>
    <w:multiLevelType w:val="hybridMultilevel"/>
    <w:tmpl w:val="B4A846F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37A13"/>
    <w:multiLevelType w:val="hybridMultilevel"/>
    <w:tmpl w:val="169479F8"/>
    <w:lvl w:ilvl="0" w:tplc="CD1887C2">
      <w:start w:val="1"/>
      <w:numFmt w:val="decimal"/>
      <w:lvlText w:val="%1."/>
      <w:lvlJc w:val="left"/>
      <w:pPr>
        <w:ind w:left="720" w:hanging="360"/>
      </w:pPr>
    </w:lvl>
    <w:lvl w:ilvl="1" w:tplc="8EEA0BB4" w:tentative="1">
      <w:start w:val="1"/>
      <w:numFmt w:val="lowerLetter"/>
      <w:lvlText w:val="%2."/>
      <w:lvlJc w:val="left"/>
      <w:pPr>
        <w:ind w:left="1440" w:hanging="360"/>
      </w:pPr>
    </w:lvl>
    <w:lvl w:ilvl="2" w:tplc="5ED6D2A8" w:tentative="1">
      <w:start w:val="1"/>
      <w:numFmt w:val="lowerRoman"/>
      <w:lvlText w:val="%3."/>
      <w:lvlJc w:val="right"/>
      <w:pPr>
        <w:ind w:left="2160" w:hanging="180"/>
      </w:pPr>
    </w:lvl>
    <w:lvl w:ilvl="3" w:tplc="2AA2059E" w:tentative="1">
      <w:start w:val="1"/>
      <w:numFmt w:val="decimal"/>
      <w:lvlText w:val="%4."/>
      <w:lvlJc w:val="left"/>
      <w:pPr>
        <w:ind w:left="2880" w:hanging="360"/>
      </w:pPr>
    </w:lvl>
    <w:lvl w:ilvl="4" w:tplc="BED0AB08" w:tentative="1">
      <w:start w:val="1"/>
      <w:numFmt w:val="lowerLetter"/>
      <w:lvlText w:val="%5."/>
      <w:lvlJc w:val="left"/>
      <w:pPr>
        <w:ind w:left="3600" w:hanging="360"/>
      </w:pPr>
    </w:lvl>
    <w:lvl w:ilvl="5" w:tplc="D74ADDDC" w:tentative="1">
      <w:start w:val="1"/>
      <w:numFmt w:val="lowerRoman"/>
      <w:lvlText w:val="%6."/>
      <w:lvlJc w:val="right"/>
      <w:pPr>
        <w:ind w:left="4320" w:hanging="180"/>
      </w:pPr>
    </w:lvl>
    <w:lvl w:ilvl="6" w:tplc="D1FA0CFA" w:tentative="1">
      <w:start w:val="1"/>
      <w:numFmt w:val="decimal"/>
      <w:lvlText w:val="%7."/>
      <w:lvlJc w:val="left"/>
      <w:pPr>
        <w:ind w:left="5040" w:hanging="360"/>
      </w:pPr>
    </w:lvl>
    <w:lvl w:ilvl="7" w:tplc="1B247B0E" w:tentative="1">
      <w:start w:val="1"/>
      <w:numFmt w:val="lowerLetter"/>
      <w:lvlText w:val="%8."/>
      <w:lvlJc w:val="left"/>
      <w:pPr>
        <w:ind w:left="5760" w:hanging="360"/>
      </w:pPr>
    </w:lvl>
    <w:lvl w:ilvl="8" w:tplc="2B3ACF0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01685E"/>
    <w:multiLevelType w:val="hybridMultilevel"/>
    <w:tmpl w:val="1464B4FC"/>
    <w:lvl w:ilvl="0" w:tplc="30A0CAAE">
      <w:start w:val="1"/>
      <w:numFmt w:val="decimal"/>
      <w:lvlText w:val="%1."/>
      <w:lvlJc w:val="left"/>
      <w:pPr>
        <w:ind w:left="74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64" w:hanging="360"/>
      </w:pPr>
    </w:lvl>
    <w:lvl w:ilvl="2" w:tplc="0421001B" w:tentative="1">
      <w:start w:val="1"/>
      <w:numFmt w:val="lowerRoman"/>
      <w:lvlText w:val="%3."/>
      <w:lvlJc w:val="right"/>
      <w:pPr>
        <w:ind w:left="2184" w:hanging="180"/>
      </w:pPr>
    </w:lvl>
    <w:lvl w:ilvl="3" w:tplc="0421000F" w:tentative="1">
      <w:start w:val="1"/>
      <w:numFmt w:val="decimal"/>
      <w:lvlText w:val="%4."/>
      <w:lvlJc w:val="left"/>
      <w:pPr>
        <w:ind w:left="2904" w:hanging="360"/>
      </w:pPr>
    </w:lvl>
    <w:lvl w:ilvl="4" w:tplc="04210019" w:tentative="1">
      <w:start w:val="1"/>
      <w:numFmt w:val="lowerLetter"/>
      <w:lvlText w:val="%5."/>
      <w:lvlJc w:val="left"/>
      <w:pPr>
        <w:ind w:left="3624" w:hanging="360"/>
      </w:pPr>
    </w:lvl>
    <w:lvl w:ilvl="5" w:tplc="0421001B" w:tentative="1">
      <w:start w:val="1"/>
      <w:numFmt w:val="lowerRoman"/>
      <w:lvlText w:val="%6."/>
      <w:lvlJc w:val="right"/>
      <w:pPr>
        <w:ind w:left="4344" w:hanging="180"/>
      </w:pPr>
    </w:lvl>
    <w:lvl w:ilvl="6" w:tplc="0421000F" w:tentative="1">
      <w:start w:val="1"/>
      <w:numFmt w:val="decimal"/>
      <w:lvlText w:val="%7."/>
      <w:lvlJc w:val="left"/>
      <w:pPr>
        <w:ind w:left="5064" w:hanging="360"/>
      </w:pPr>
    </w:lvl>
    <w:lvl w:ilvl="7" w:tplc="04210019" w:tentative="1">
      <w:start w:val="1"/>
      <w:numFmt w:val="lowerLetter"/>
      <w:lvlText w:val="%8."/>
      <w:lvlJc w:val="left"/>
      <w:pPr>
        <w:ind w:left="5784" w:hanging="360"/>
      </w:pPr>
    </w:lvl>
    <w:lvl w:ilvl="8" w:tplc="0421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7" w15:restartNumberingAfterBreak="0">
    <w:nsid w:val="6CCB058D"/>
    <w:multiLevelType w:val="hybridMultilevel"/>
    <w:tmpl w:val="E4CA991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1C2444"/>
    <w:multiLevelType w:val="hybridMultilevel"/>
    <w:tmpl w:val="D0D03BE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6"/>
  </w:num>
  <w:num w:numId="5">
    <w:abstractNumId w:val="8"/>
  </w:num>
  <w:num w:numId="6">
    <w:abstractNumId w:val="3"/>
  </w:num>
  <w:num w:numId="7">
    <w:abstractNumId w:val="1"/>
  </w:num>
  <w:num w:numId="8">
    <w:abstractNumId w:val="7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MzQwNTUzsjSwtDRR0lEKTi0uzszPAykwrgUAGbvsRCwAAAA="/>
  </w:docVars>
  <w:rsids>
    <w:rsidRoot w:val="00047C28"/>
    <w:rsid w:val="00047C28"/>
    <w:rsid w:val="00070CB2"/>
    <w:rsid w:val="00071696"/>
    <w:rsid w:val="00080E45"/>
    <w:rsid w:val="00092DEE"/>
    <w:rsid w:val="000948FA"/>
    <w:rsid w:val="000949C6"/>
    <w:rsid w:val="000A0C01"/>
    <w:rsid w:val="000A4F17"/>
    <w:rsid w:val="000B37FC"/>
    <w:rsid w:val="000D35F0"/>
    <w:rsid w:val="000E2D7B"/>
    <w:rsid w:val="00100FB0"/>
    <w:rsid w:val="00110359"/>
    <w:rsid w:val="00116B0A"/>
    <w:rsid w:val="001438C0"/>
    <w:rsid w:val="001731BC"/>
    <w:rsid w:val="00177351"/>
    <w:rsid w:val="00177D30"/>
    <w:rsid w:val="00177F7E"/>
    <w:rsid w:val="00186EB7"/>
    <w:rsid w:val="00196226"/>
    <w:rsid w:val="001B070D"/>
    <w:rsid w:val="001C60E0"/>
    <w:rsid w:val="001D0393"/>
    <w:rsid w:val="001E12CC"/>
    <w:rsid w:val="00200473"/>
    <w:rsid w:val="00212D3F"/>
    <w:rsid w:val="00220EA1"/>
    <w:rsid w:val="00221474"/>
    <w:rsid w:val="0024342A"/>
    <w:rsid w:val="002645A3"/>
    <w:rsid w:val="0027128C"/>
    <w:rsid w:val="002A1404"/>
    <w:rsid w:val="002A1E08"/>
    <w:rsid w:val="002E6FA4"/>
    <w:rsid w:val="002F1161"/>
    <w:rsid w:val="003020FB"/>
    <w:rsid w:val="00326A40"/>
    <w:rsid w:val="00347418"/>
    <w:rsid w:val="0036655B"/>
    <w:rsid w:val="00373E9D"/>
    <w:rsid w:val="00381E3E"/>
    <w:rsid w:val="00396EB0"/>
    <w:rsid w:val="003A72F8"/>
    <w:rsid w:val="003B3385"/>
    <w:rsid w:val="003C2A82"/>
    <w:rsid w:val="003E098A"/>
    <w:rsid w:val="003E11BD"/>
    <w:rsid w:val="004044C7"/>
    <w:rsid w:val="00405CB6"/>
    <w:rsid w:val="00412E88"/>
    <w:rsid w:val="00413CAB"/>
    <w:rsid w:val="00442321"/>
    <w:rsid w:val="0044783C"/>
    <w:rsid w:val="00450DE1"/>
    <w:rsid w:val="00452F31"/>
    <w:rsid w:val="00476AEB"/>
    <w:rsid w:val="00487C2E"/>
    <w:rsid w:val="004C5ED1"/>
    <w:rsid w:val="004C60F3"/>
    <w:rsid w:val="00501370"/>
    <w:rsid w:val="005038BF"/>
    <w:rsid w:val="00506D67"/>
    <w:rsid w:val="0051543D"/>
    <w:rsid w:val="0051550A"/>
    <w:rsid w:val="00520FB1"/>
    <w:rsid w:val="005503CF"/>
    <w:rsid w:val="005532BD"/>
    <w:rsid w:val="00556B53"/>
    <w:rsid w:val="00580175"/>
    <w:rsid w:val="00583315"/>
    <w:rsid w:val="005A219A"/>
    <w:rsid w:val="005B5444"/>
    <w:rsid w:val="005B7552"/>
    <w:rsid w:val="005F1B36"/>
    <w:rsid w:val="00607737"/>
    <w:rsid w:val="00660A3A"/>
    <w:rsid w:val="006678AD"/>
    <w:rsid w:val="00670602"/>
    <w:rsid w:val="006A61F9"/>
    <w:rsid w:val="006C10D5"/>
    <w:rsid w:val="006D4ACD"/>
    <w:rsid w:val="006E7382"/>
    <w:rsid w:val="00733528"/>
    <w:rsid w:val="007345FD"/>
    <w:rsid w:val="00740CEC"/>
    <w:rsid w:val="00741867"/>
    <w:rsid w:val="0074640E"/>
    <w:rsid w:val="00763113"/>
    <w:rsid w:val="00765FC3"/>
    <w:rsid w:val="00766129"/>
    <w:rsid w:val="0077269D"/>
    <w:rsid w:val="007952C5"/>
    <w:rsid w:val="007B4493"/>
    <w:rsid w:val="007E519B"/>
    <w:rsid w:val="0080211B"/>
    <w:rsid w:val="00817220"/>
    <w:rsid w:val="00824AD6"/>
    <w:rsid w:val="00842FF2"/>
    <w:rsid w:val="00863CA7"/>
    <w:rsid w:val="0086639B"/>
    <w:rsid w:val="00885E3E"/>
    <w:rsid w:val="00887FF0"/>
    <w:rsid w:val="00890502"/>
    <w:rsid w:val="008D121A"/>
    <w:rsid w:val="008D1E7B"/>
    <w:rsid w:val="008F73C5"/>
    <w:rsid w:val="009316B2"/>
    <w:rsid w:val="00945468"/>
    <w:rsid w:val="00960C4F"/>
    <w:rsid w:val="009663F6"/>
    <w:rsid w:val="00966C19"/>
    <w:rsid w:val="009720AD"/>
    <w:rsid w:val="00976E4D"/>
    <w:rsid w:val="00996311"/>
    <w:rsid w:val="009F5671"/>
    <w:rsid w:val="00A03D14"/>
    <w:rsid w:val="00A07AA8"/>
    <w:rsid w:val="00A17331"/>
    <w:rsid w:val="00A210AE"/>
    <w:rsid w:val="00A51360"/>
    <w:rsid w:val="00A672D2"/>
    <w:rsid w:val="00A9539C"/>
    <w:rsid w:val="00AB420E"/>
    <w:rsid w:val="00AB6414"/>
    <w:rsid w:val="00AF63F1"/>
    <w:rsid w:val="00B23F9A"/>
    <w:rsid w:val="00B370DD"/>
    <w:rsid w:val="00B63183"/>
    <w:rsid w:val="00B63213"/>
    <w:rsid w:val="00BF6862"/>
    <w:rsid w:val="00C211AF"/>
    <w:rsid w:val="00C24D80"/>
    <w:rsid w:val="00C615AC"/>
    <w:rsid w:val="00C81C68"/>
    <w:rsid w:val="00C84D35"/>
    <w:rsid w:val="00CB17E3"/>
    <w:rsid w:val="00CB3FAF"/>
    <w:rsid w:val="00CC393A"/>
    <w:rsid w:val="00CD3B62"/>
    <w:rsid w:val="00D310E6"/>
    <w:rsid w:val="00D65C03"/>
    <w:rsid w:val="00D66AC1"/>
    <w:rsid w:val="00D8035E"/>
    <w:rsid w:val="00D81428"/>
    <w:rsid w:val="00DB0630"/>
    <w:rsid w:val="00DB73A4"/>
    <w:rsid w:val="00DC3A61"/>
    <w:rsid w:val="00DD00A4"/>
    <w:rsid w:val="00DE0244"/>
    <w:rsid w:val="00DE6592"/>
    <w:rsid w:val="00DF076A"/>
    <w:rsid w:val="00E00719"/>
    <w:rsid w:val="00E00858"/>
    <w:rsid w:val="00E33B03"/>
    <w:rsid w:val="00E4711B"/>
    <w:rsid w:val="00E509B8"/>
    <w:rsid w:val="00E51689"/>
    <w:rsid w:val="00E7640D"/>
    <w:rsid w:val="00E93258"/>
    <w:rsid w:val="00ED0BE8"/>
    <w:rsid w:val="00F06D3D"/>
    <w:rsid w:val="00F723EF"/>
    <w:rsid w:val="00F72AED"/>
    <w:rsid w:val="00F90365"/>
    <w:rsid w:val="00F9274D"/>
    <w:rsid w:val="00FA325F"/>
    <w:rsid w:val="00FA3687"/>
    <w:rsid w:val="00FA74B8"/>
    <w:rsid w:val="00FB24FF"/>
    <w:rsid w:val="00FC3673"/>
    <w:rsid w:val="00FD0C62"/>
    <w:rsid w:val="00FE2212"/>
    <w:rsid w:val="00FE2958"/>
    <w:rsid w:val="00FF1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21C95"/>
  <w15:chartTrackingRefBased/>
  <w15:docId w15:val="{DE488A5D-50F6-42D2-9456-3EFDBA38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76E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976E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7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://192.168.254.133:5190/product_detail.php?id=1--cookie=%22PHPSESSID=5sa28iiejodcvre1tm83tpjtv7" TargetMode="External"/><Relationship Id="rId39" Type="http://schemas.openxmlformats.org/officeDocument/2006/relationships/fontTable" Target="fontTable.xml"/><Relationship Id="rId21" Type="http://schemas.openxmlformats.org/officeDocument/2006/relationships/image" Target="media/image13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0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mailto:qwerty@gmail.com" TargetMode="External"/><Relationship Id="rId32" Type="http://schemas.openxmlformats.org/officeDocument/2006/relationships/image" Target="media/image19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yperlink" Target="http://192.168.254.133:5190/product_detail.php?id=1--cookie=%22PHPSESSID=5sa28iiejodcvre1tm83tpjtv7" TargetMode="External"/><Relationship Id="rId36" Type="http://schemas.openxmlformats.org/officeDocument/2006/relationships/image" Target="media/image23.png"/><Relationship Id="rId10" Type="http://schemas.openxmlformats.org/officeDocument/2006/relationships/hyperlink" Target="http://192.168.254.133:5190/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mailto:qwerty@gmail.com" TargetMode="External"/><Relationship Id="rId27" Type="http://schemas.openxmlformats.org/officeDocument/2006/relationships/hyperlink" Target="http://192.168.254.133:5190/product_detail.php?id=1--cookie=%22PHPSESSID=5sa28iiejodcvre1tm83tpjtv7" TargetMode="External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B8D3E4-C2A9-40D9-93A1-2B7BCC7F4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8</TotalTime>
  <Pages>17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朝日奈潮音</dc:creator>
  <cp:lastModifiedBy>Lado Mahardika</cp:lastModifiedBy>
  <cp:revision>111</cp:revision>
  <cp:lastPrinted>2016-10-26T06:26:00Z</cp:lastPrinted>
  <dcterms:created xsi:type="dcterms:W3CDTF">2016-10-26T04:33:00Z</dcterms:created>
  <dcterms:modified xsi:type="dcterms:W3CDTF">2022-01-18T02:06:00Z</dcterms:modified>
</cp:coreProperties>
</file>